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02DA6A" w14:textId="735E369B" w:rsidR="000F4622" w:rsidRPr="00CC210A" w:rsidRDefault="00F532B9" w:rsidP="00DD47C0">
      <w:pPr>
        <w:ind w:left="270"/>
        <w:rPr>
          <w:rFonts w:cs="Times New Roman"/>
          <w:b/>
          <w:lang w:eastAsia="zh-CN"/>
        </w:rPr>
      </w:pPr>
      <w:r w:rsidRPr="00CC210A">
        <w:rPr>
          <w:rFonts w:cs="Times New Roman"/>
          <w:b/>
        </w:rPr>
        <w:t>P</w:t>
      </w:r>
      <w:r w:rsidR="000F4622" w:rsidRPr="00CC210A">
        <w:rPr>
          <w:rFonts w:cs="Times New Roman"/>
          <w:b/>
        </w:rPr>
        <w:t>roject name:</w:t>
      </w:r>
      <w:r w:rsidR="00801765" w:rsidRPr="00CC210A">
        <w:rPr>
          <w:rFonts w:cs="Times New Roman"/>
          <w:b/>
          <w:lang w:eastAsia="zh-CN"/>
        </w:rPr>
        <w:t xml:space="preserve"> </w:t>
      </w:r>
      <w:r w:rsidR="00801765" w:rsidRPr="00CC210A">
        <w:rPr>
          <w:rFonts w:cs="Times New Roman"/>
          <w:b/>
          <w:lang w:eastAsia="zh-CN"/>
        </w:rPr>
        <w:t>SentiScribe: Multimodal Fusion for Sentiment Analysis</w:t>
      </w:r>
    </w:p>
    <w:p w14:paraId="2581F5D7" w14:textId="54DD54C3" w:rsidR="000F4622" w:rsidRPr="00CC210A" w:rsidRDefault="000F4622" w:rsidP="00DD47C0">
      <w:pPr>
        <w:ind w:left="270"/>
        <w:rPr>
          <w:rFonts w:cs="Times New Roman"/>
          <w:b/>
          <w:lang w:eastAsia="zh-CN"/>
        </w:rPr>
      </w:pPr>
      <w:r w:rsidRPr="00CC210A">
        <w:rPr>
          <w:rFonts w:cs="Times New Roman"/>
          <w:b/>
        </w:rPr>
        <w:t>Project author(s):</w:t>
      </w:r>
      <w:r w:rsidR="00801765" w:rsidRPr="00CC210A">
        <w:rPr>
          <w:rFonts w:cs="Times New Roman"/>
          <w:b/>
          <w:lang w:eastAsia="zh-CN"/>
        </w:rPr>
        <w:t xml:space="preserve"> Jin Gao, Selena Zhang</w:t>
      </w:r>
    </w:p>
    <w:p w14:paraId="6CC1D541" w14:textId="77777777" w:rsidR="00DF30B9" w:rsidRPr="00CC210A" w:rsidRDefault="00DF30B9">
      <w:pPr>
        <w:rPr>
          <w:rFonts w:cs="Times New Roman"/>
          <w:b/>
        </w:rPr>
      </w:pPr>
    </w:p>
    <w:p w14:paraId="631F1C1E" w14:textId="77777777" w:rsidR="0090131C" w:rsidRPr="00CC210A" w:rsidRDefault="0090131C">
      <w:pPr>
        <w:rPr>
          <w:rFonts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8647"/>
      </w:tblGrid>
      <w:tr w:rsidR="00801765" w:rsidRPr="00CC210A" w14:paraId="01709540" w14:textId="0576F356" w:rsidTr="00E0631C">
        <w:tc>
          <w:tcPr>
            <w:tcW w:w="3964" w:type="dxa"/>
          </w:tcPr>
          <w:p w14:paraId="3B868E54" w14:textId="539FAC32" w:rsidR="00801765" w:rsidRPr="00CC210A" w:rsidRDefault="00801765" w:rsidP="00282E91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t xml:space="preserve">Package/Tool/Library </w:t>
            </w:r>
          </w:p>
          <w:p w14:paraId="340F07C8" w14:textId="77777777" w:rsidR="00801765" w:rsidRPr="00CC210A" w:rsidRDefault="00801765" w:rsidP="00282E91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3FAA4046" w14:textId="0DACF705" w:rsidR="00801765" w:rsidRPr="00CC210A" w:rsidRDefault="00801765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Visual Studio Code 1.89.1</w:t>
            </w:r>
          </w:p>
        </w:tc>
      </w:tr>
      <w:tr w:rsidR="00801765" w:rsidRPr="00CC210A" w14:paraId="6BFDA647" w14:textId="27CEACA9" w:rsidTr="00E0631C">
        <w:tc>
          <w:tcPr>
            <w:tcW w:w="3964" w:type="dxa"/>
          </w:tcPr>
          <w:p w14:paraId="2AF71801" w14:textId="61F0620F" w:rsidR="00801765" w:rsidRPr="00CC210A" w:rsidRDefault="00CC210A" w:rsidP="00E0631C">
            <w:pPr>
              <w:rPr>
                <w:rFonts w:cs="Times New Roman"/>
              </w:rPr>
            </w:pPr>
            <w:r>
              <w:rPr>
                <w:rFonts w:cs="Times New Roman"/>
              </w:rPr>
              <w:t>Machine and OS Version</w:t>
            </w:r>
          </w:p>
        </w:tc>
        <w:tc>
          <w:tcPr>
            <w:tcW w:w="8647" w:type="dxa"/>
          </w:tcPr>
          <w:p w14:paraId="78239977" w14:textId="2762A4E1" w:rsidR="00801765" w:rsidRPr="00CC210A" w:rsidRDefault="00801765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Windows 10</w:t>
            </w:r>
          </w:p>
          <w:p w14:paraId="2BA6614C" w14:textId="77777777" w:rsidR="00801765" w:rsidRPr="00CC210A" w:rsidRDefault="00801765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Windows 11</w:t>
            </w:r>
          </w:p>
          <w:p w14:paraId="6460ADEF" w14:textId="283C23CB" w:rsidR="00801765" w:rsidRPr="00CC210A" w:rsidRDefault="00801765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Mac OS 14.1</w:t>
            </w:r>
          </w:p>
        </w:tc>
      </w:tr>
      <w:tr w:rsidR="00801765" w:rsidRPr="00CC210A" w14:paraId="7ACDBED5" w14:textId="47D5AEAA" w:rsidTr="00E0631C">
        <w:tc>
          <w:tcPr>
            <w:tcW w:w="3964" w:type="dxa"/>
          </w:tcPr>
          <w:p w14:paraId="7CE0E6AD" w14:textId="6CF3AD86" w:rsidR="00801765" w:rsidRPr="00CC210A" w:rsidRDefault="00CC210A" w:rsidP="00282E91">
            <w:pPr>
              <w:rPr>
                <w:rFonts w:cs="Times New Roman"/>
              </w:rPr>
            </w:pPr>
            <w:r>
              <w:rPr>
                <w:rFonts w:cs="Times New Roman"/>
              </w:rPr>
              <w:t>Availability</w:t>
            </w:r>
          </w:p>
          <w:p w14:paraId="5AFE88D6" w14:textId="77777777" w:rsidR="00801765" w:rsidRPr="00CC210A" w:rsidRDefault="00801765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71D45BAC" w14:textId="52DB5DCF" w:rsidR="00801765" w:rsidRPr="00CC210A" w:rsidRDefault="00801765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t>https://code.visualstudio.com/</w:t>
            </w:r>
          </w:p>
        </w:tc>
      </w:tr>
      <w:tr w:rsidR="00801765" w:rsidRPr="00CC210A" w14:paraId="50980623" w14:textId="24806E87" w:rsidTr="00E0631C">
        <w:tc>
          <w:tcPr>
            <w:tcW w:w="3964" w:type="dxa"/>
          </w:tcPr>
          <w:p w14:paraId="421EDA34" w14:textId="25B6E6A0" w:rsidR="00801765" w:rsidRPr="00CC210A" w:rsidRDefault="00CC210A" w:rsidP="00282E91">
            <w:pPr>
              <w:rPr>
                <w:rFonts w:cs="Times New Roman"/>
              </w:rPr>
            </w:pPr>
            <w:r>
              <w:rPr>
                <w:rFonts w:cs="Times New Roman"/>
              </w:rPr>
              <w:t>Usage</w:t>
            </w:r>
          </w:p>
          <w:p w14:paraId="34A5DB3A" w14:textId="77777777" w:rsidR="00801765" w:rsidRPr="00CC210A" w:rsidRDefault="00801765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27103B17" w14:textId="52237780" w:rsidR="00801765" w:rsidRPr="00CC210A" w:rsidRDefault="002D10F3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Code Editing</w:t>
            </w:r>
          </w:p>
          <w:p w14:paraId="24B02EC8" w14:textId="52151104" w:rsidR="00632204" w:rsidRPr="00CC210A" w:rsidRDefault="00632204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Terminal</w:t>
            </w:r>
          </w:p>
          <w:p w14:paraId="59D80DD8" w14:textId="1152E91C" w:rsidR="00801765" w:rsidRPr="00CC210A" w:rsidRDefault="00801765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Run Ipynb notebooks</w:t>
            </w:r>
          </w:p>
        </w:tc>
      </w:tr>
      <w:tr w:rsidR="00801765" w:rsidRPr="00CC210A" w14:paraId="7A83D9A4" w14:textId="6AE6D564" w:rsidTr="00E0631C">
        <w:tc>
          <w:tcPr>
            <w:tcW w:w="3964" w:type="dxa"/>
          </w:tcPr>
          <w:p w14:paraId="1FB05482" w14:textId="6E9B4C61" w:rsidR="00801765" w:rsidRPr="00CC210A" w:rsidRDefault="00CC210A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t xml:space="preserve">Data Type of Input </w:t>
            </w:r>
          </w:p>
        </w:tc>
        <w:tc>
          <w:tcPr>
            <w:tcW w:w="8647" w:type="dxa"/>
          </w:tcPr>
          <w:p w14:paraId="4AA6C296" w14:textId="19D802D5" w:rsidR="00801765" w:rsidRPr="00CC210A" w:rsidRDefault="00801765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N/A</w:t>
            </w:r>
          </w:p>
        </w:tc>
      </w:tr>
      <w:tr w:rsidR="00801765" w:rsidRPr="00CC210A" w14:paraId="485E6D63" w14:textId="6131FC27" w:rsidTr="00E0631C">
        <w:tc>
          <w:tcPr>
            <w:tcW w:w="3964" w:type="dxa"/>
          </w:tcPr>
          <w:p w14:paraId="2F417106" w14:textId="77777777" w:rsidR="00801765" w:rsidRPr="00CC210A" w:rsidRDefault="00801765" w:rsidP="00801765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t>How well did it work in terms of</w:t>
            </w:r>
          </w:p>
          <w:p w14:paraId="7C99C42C" w14:textId="46B06B99" w:rsidR="00801765" w:rsidRPr="00CC210A" w:rsidRDefault="00801765" w:rsidP="00801765">
            <w:pPr>
              <w:pStyle w:val="ListParagraph"/>
              <w:numPr>
                <w:ilvl w:val="0"/>
                <w:numId w:val="1"/>
              </w:numPr>
              <w:ind w:left="247" w:hanging="270"/>
              <w:rPr>
                <w:rFonts w:cs="Times New Roman"/>
              </w:rPr>
            </w:pPr>
            <w:r w:rsidRPr="00CC210A">
              <w:rPr>
                <w:rFonts w:cs="Times New Roman"/>
              </w:rPr>
              <w:t xml:space="preserve">accuracy, as in rough percentage correct, in your experience </w:t>
            </w:r>
          </w:p>
          <w:p w14:paraId="3207D9C0" w14:textId="0898118D" w:rsidR="00801765" w:rsidRPr="00CC210A" w:rsidRDefault="00801765" w:rsidP="00801765">
            <w:pPr>
              <w:pStyle w:val="ListParagraph"/>
              <w:numPr>
                <w:ilvl w:val="0"/>
                <w:numId w:val="1"/>
              </w:numPr>
              <w:ind w:left="247" w:hanging="270"/>
              <w:rPr>
                <w:rFonts w:cs="Times New Roman"/>
              </w:rPr>
            </w:pPr>
            <w:r w:rsidRPr="00CC210A">
              <w:rPr>
                <w:rFonts w:cs="Times New Roman"/>
              </w:rPr>
              <w:t xml:space="preserve">speed: </w:t>
            </w:r>
          </w:p>
          <w:p w14:paraId="723967B3" w14:textId="77777777" w:rsidR="00801765" w:rsidRPr="00CC210A" w:rsidRDefault="00801765" w:rsidP="00801765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21392F2F" w14:textId="77777777" w:rsidR="00801765" w:rsidRPr="00CC210A" w:rsidRDefault="00801765" w:rsidP="00801765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N/A</w:t>
            </w:r>
          </w:p>
          <w:p w14:paraId="1F4C2CC6" w14:textId="4A86B44F" w:rsidR="00E0631C" w:rsidRPr="00CC210A" w:rsidRDefault="00E0631C" w:rsidP="00801765">
            <w:pPr>
              <w:rPr>
                <w:rFonts w:cs="Times New Roman"/>
              </w:rPr>
            </w:pPr>
            <w:r w:rsidRPr="00CC210A">
              <w:rPr>
                <w:rFonts w:cs="Times New Roman"/>
                <w:lang w:eastAsia="zh-CN"/>
              </w:rPr>
              <w:t>Fast</w:t>
            </w:r>
          </w:p>
        </w:tc>
      </w:tr>
      <w:tr w:rsidR="00801765" w:rsidRPr="00CC210A" w14:paraId="43EDAF2A" w14:textId="7388B925" w:rsidTr="00E0631C">
        <w:tc>
          <w:tcPr>
            <w:tcW w:w="3964" w:type="dxa"/>
          </w:tcPr>
          <w:p w14:paraId="6997576A" w14:textId="77777777" w:rsidR="00801765" w:rsidRPr="00CC210A" w:rsidRDefault="00801765" w:rsidP="00801765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t>Did it work out of the box? If not, what did you have to do to use it?</w:t>
            </w:r>
          </w:p>
          <w:p w14:paraId="6E015F49" w14:textId="77777777" w:rsidR="00801765" w:rsidRPr="00CC210A" w:rsidRDefault="00801765" w:rsidP="00801765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45B1754C" w14:textId="7A40F569" w:rsidR="00801765" w:rsidRPr="00CC210A" w:rsidRDefault="00801765" w:rsidP="00801765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√</w:t>
            </w:r>
          </w:p>
        </w:tc>
      </w:tr>
    </w:tbl>
    <w:p w14:paraId="1065ADD6" w14:textId="77777777" w:rsidR="00514A82" w:rsidRPr="00CC210A" w:rsidRDefault="00514A82">
      <w:pPr>
        <w:rPr>
          <w:rFonts w:cs="Times New Roman"/>
          <w:lang w:eastAsia="zh-CN"/>
        </w:rPr>
      </w:pPr>
    </w:p>
    <w:p w14:paraId="40EC1847" w14:textId="77777777" w:rsidR="00801765" w:rsidRPr="00CC210A" w:rsidRDefault="00801765">
      <w:pPr>
        <w:rPr>
          <w:rFonts w:cs="Times New Roman"/>
          <w:lang w:eastAsia="zh-CN"/>
        </w:rPr>
      </w:pPr>
    </w:p>
    <w:p w14:paraId="1BBA5766" w14:textId="77777777" w:rsidR="00801765" w:rsidRPr="00CC210A" w:rsidRDefault="00801765">
      <w:pPr>
        <w:rPr>
          <w:rFonts w:cs="Times New Roman"/>
          <w:lang w:eastAsia="zh-CN"/>
        </w:rPr>
      </w:pPr>
    </w:p>
    <w:p w14:paraId="36BB467D" w14:textId="77777777" w:rsidR="00801765" w:rsidRPr="00CC210A" w:rsidRDefault="00801765">
      <w:pPr>
        <w:rPr>
          <w:rFonts w:cs="Times New Roman"/>
          <w:lang w:eastAsia="zh-CN"/>
        </w:rPr>
      </w:pPr>
    </w:p>
    <w:p w14:paraId="180726B9" w14:textId="77777777" w:rsidR="00801765" w:rsidRPr="00CC210A" w:rsidRDefault="00801765">
      <w:pPr>
        <w:rPr>
          <w:rFonts w:cs="Times New Roman"/>
          <w:lang w:eastAsia="zh-CN"/>
        </w:rPr>
      </w:pPr>
    </w:p>
    <w:p w14:paraId="78C54F04" w14:textId="77777777" w:rsidR="00801765" w:rsidRPr="00CC210A" w:rsidRDefault="00801765">
      <w:pPr>
        <w:rPr>
          <w:rFonts w:cs="Times New Roman"/>
          <w:lang w:eastAsia="zh-CN"/>
        </w:rPr>
      </w:pPr>
    </w:p>
    <w:p w14:paraId="64078F65" w14:textId="02D8E735" w:rsidR="00801765" w:rsidRPr="00CC210A" w:rsidRDefault="00801765">
      <w:pPr>
        <w:rPr>
          <w:rFonts w:cs="Times New Roman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8647"/>
      </w:tblGrid>
      <w:tr w:rsidR="00801765" w:rsidRPr="00CC210A" w14:paraId="2EAF8093" w14:textId="77777777" w:rsidTr="00321FCC">
        <w:tc>
          <w:tcPr>
            <w:tcW w:w="3964" w:type="dxa"/>
          </w:tcPr>
          <w:p w14:paraId="2985D488" w14:textId="171A357E" w:rsidR="00801765" w:rsidRPr="00CC210A" w:rsidRDefault="00801765" w:rsidP="00110A2D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lastRenderedPageBreak/>
              <w:t xml:space="preserve">Package/Tool/Library </w:t>
            </w:r>
          </w:p>
          <w:p w14:paraId="0E3723AD" w14:textId="77777777" w:rsidR="00801765" w:rsidRPr="00CC210A" w:rsidRDefault="00801765" w:rsidP="00110A2D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74605526" w14:textId="29278A34" w:rsidR="00801765" w:rsidRPr="00CC210A" w:rsidRDefault="00065D7E" w:rsidP="00110A2D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Python 3.12.0</w:t>
            </w:r>
          </w:p>
        </w:tc>
      </w:tr>
      <w:tr w:rsidR="00801765" w:rsidRPr="00CC210A" w14:paraId="5CEF6017" w14:textId="77777777" w:rsidTr="00321FCC">
        <w:tc>
          <w:tcPr>
            <w:tcW w:w="3964" w:type="dxa"/>
          </w:tcPr>
          <w:p w14:paraId="1DE4654A" w14:textId="2E013A46" w:rsidR="00801765" w:rsidRPr="00CC210A" w:rsidRDefault="00CC210A" w:rsidP="00110A2D">
            <w:pPr>
              <w:rPr>
                <w:rFonts w:cs="Times New Roman"/>
              </w:rPr>
            </w:pPr>
            <w:r>
              <w:rPr>
                <w:rFonts w:cs="Times New Roman"/>
              </w:rPr>
              <w:t>Machine and OS Version</w:t>
            </w:r>
          </w:p>
          <w:p w14:paraId="5E0E9236" w14:textId="77777777" w:rsidR="00801765" w:rsidRPr="00CC210A" w:rsidRDefault="00801765" w:rsidP="00110A2D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700C02A6" w14:textId="77777777" w:rsidR="00801765" w:rsidRPr="00CC210A" w:rsidRDefault="00801765" w:rsidP="00110A2D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Windows 10</w:t>
            </w:r>
          </w:p>
          <w:p w14:paraId="17CE7CC3" w14:textId="77777777" w:rsidR="00801765" w:rsidRPr="00CC210A" w:rsidRDefault="00801765" w:rsidP="00110A2D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Windows 11</w:t>
            </w:r>
          </w:p>
          <w:p w14:paraId="67951263" w14:textId="77777777" w:rsidR="00801765" w:rsidRPr="00CC210A" w:rsidRDefault="00801765" w:rsidP="00110A2D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Mac OS 14.1</w:t>
            </w:r>
          </w:p>
        </w:tc>
      </w:tr>
      <w:tr w:rsidR="00801765" w:rsidRPr="00CC210A" w14:paraId="6BB2476F" w14:textId="77777777" w:rsidTr="00321FCC">
        <w:tc>
          <w:tcPr>
            <w:tcW w:w="3964" w:type="dxa"/>
          </w:tcPr>
          <w:p w14:paraId="6646436C" w14:textId="61A4868A" w:rsidR="00801765" w:rsidRPr="00CC210A" w:rsidRDefault="00CC210A" w:rsidP="00110A2D">
            <w:pPr>
              <w:rPr>
                <w:rFonts w:cs="Times New Roman"/>
              </w:rPr>
            </w:pPr>
            <w:r>
              <w:rPr>
                <w:rFonts w:cs="Times New Roman"/>
              </w:rPr>
              <w:t>Availability</w:t>
            </w:r>
          </w:p>
          <w:p w14:paraId="309563BF" w14:textId="77777777" w:rsidR="00801765" w:rsidRPr="00CC210A" w:rsidRDefault="00801765" w:rsidP="00110A2D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6E20643C" w14:textId="05655898" w:rsidR="00801765" w:rsidRPr="00CC210A" w:rsidRDefault="00065D7E" w:rsidP="00110A2D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t>https://www.python.org/downloads/release/python-3120/</w:t>
            </w:r>
          </w:p>
        </w:tc>
      </w:tr>
      <w:tr w:rsidR="00801765" w:rsidRPr="00CC210A" w14:paraId="71EAC3E0" w14:textId="77777777" w:rsidTr="00321FCC">
        <w:tc>
          <w:tcPr>
            <w:tcW w:w="3964" w:type="dxa"/>
          </w:tcPr>
          <w:p w14:paraId="316B4E0F" w14:textId="2BF23C4C" w:rsidR="00801765" w:rsidRPr="00CC210A" w:rsidRDefault="00CC210A" w:rsidP="00110A2D">
            <w:pPr>
              <w:rPr>
                <w:rFonts w:cs="Times New Roman" w:hint="eastAsia"/>
                <w:lang w:eastAsia="zh-CN"/>
              </w:rPr>
            </w:pPr>
            <w:r>
              <w:rPr>
                <w:rFonts w:cs="Times New Roman"/>
              </w:rPr>
              <w:t>Usage</w:t>
            </w:r>
          </w:p>
          <w:p w14:paraId="7C9E5C1A" w14:textId="77777777" w:rsidR="00801765" w:rsidRPr="00CC210A" w:rsidRDefault="00801765" w:rsidP="00110A2D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5A2FAC1D" w14:textId="1D4B081D" w:rsidR="00801765" w:rsidRPr="00CC210A" w:rsidRDefault="00065D7E" w:rsidP="00110A2D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Code running environment</w:t>
            </w:r>
          </w:p>
        </w:tc>
      </w:tr>
      <w:tr w:rsidR="00801765" w:rsidRPr="00CC210A" w14:paraId="65AD27DD" w14:textId="77777777" w:rsidTr="00321FCC">
        <w:tc>
          <w:tcPr>
            <w:tcW w:w="3964" w:type="dxa"/>
          </w:tcPr>
          <w:p w14:paraId="5669656E" w14:textId="01060D06" w:rsidR="00801765" w:rsidRPr="00CC210A" w:rsidRDefault="00CC210A" w:rsidP="00110A2D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Data type of the input </w:t>
            </w:r>
          </w:p>
          <w:p w14:paraId="24650CF2" w14:textId="77777777" w:rsidR="00801765" w:rsidRPr="00CC210A" w:rsidRDefault="00801765" w:rsidP="00110A2D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53AE6D8A" w14:textId="77777777" w:rsidR="00801765" w:rsidRPr="00CC210A" w:rsidRDefault="00801765" w:rsidP="00110A2D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N/A</w:t>
            </w:r>
          </w:p>
        </w:tc>
      </w:tr>
      <w:tr w:rsidR="00801765" w:rsidRPr="00CC210A" w14:paraId="0D579EC7" w14:textId="77777777" w:rsidTr="00321FCC">
        <w:tc>
          <w:tcPr>
            <w:tcW w:w="3964" w:type="dxa"/>
          </w:tcPr>
          <w:p w14:paraId="3EDF363B" w14:textId="77777777" w:rsidR="00801765" w:rsidRPr="00CC210A" w:rsidRDefault="00801765" w:rsidP="00110A2D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t>How well did it work in terms of</w:t>
            </w:r>
          </w:p>
          <w:p w14:paraId="205DCEEF" w14:textId="77777777" w:rsidR="00801765" w:rsidRPr="00CC210A" w:rsidRDefault="00801765" w:rsidP="00CC210A">
            <w:pPr>
              <w:pStyle w:val="ListParagraph"/>
              <w:numPr>
                <w:ilvl w:val="0"/>
                <w:numId w:val="1"/>
              </w:numPr>
              <w:ind w:left="247" w:hanging="270"/>
              <w:rPr>
                <w:rFonts w:cs="Times New Roman"/>
              </w:rPr>
            </w:pPr>
          </w:p>
        </w:tc>
        <w:tc>
          <w:tcPr>
            <w:tcW w:w="8647" w:type="dxa"/>
          </w:tcPr>
          <w:p w14:paraId="49D862EB" w14:textId="77777777" w:rsidR="00801765" w:rsidRPr="00CC210A" w:rsidRDefault="00801765" w:rsidP="00110A2D">
            <w:pPr>
              <w:rPr>
                <w:rFonts w:cs="Times New Roman"/>
              </w:rPr>
            </w:pPr>
            <w:r w:rsidRPr="00CC210A">
              <w:rPr>
                <w:rFonts w:cs="Times New Roman"/>
                <w:lang w:eastAsia="zh-CN"/>
              </w:rPr>
              <w:t>N/A</w:t>
            </w:r>
          </w:p>
        </w:tc>
      </w:tr>
      <w:tr w:rsidR="00801765" w:rsidRPr="00CC210A" w14:paraId="10410868" w14:textId="77777777" w:rsidTr="00321FCC">
        <w:tc>
          <w:tcPr>
            <w:tcW w:w="3964" w:type="dxa"/>
          </w:tcPr>
          <w:p w14:paraId="7572DDC1" w14:textId="77777777" w:rsidR="00801765" w:rsidRPr="00CC210A" w:rsidRDefault="00801765" w:rsidP="00110A2D">
            <w:pPr>
              <w:rPr>
                <w:rFonts w:cs="Times New Roman"/>
              </w:rPr>
            </w:pPr>
            <w:r w:rsidRPr="00CC210A">
              <w:rPr>
                <w:rFonts w:cs="Times New Roman"/>
              </w:rPr>
              <w:t>Did it work out of the box? If not, what did you have to do to use it?</w:t>
            </w:r>
          </w:p>
          <w:p w14:paraId="52B22E6C" w14:textId="77777777" w:rsidR="00801765" w:rsidRPr="00CC210A" w:rsidRDefault="00801765" w:rsidP="00110A2D">
            <w:pPr>
              <w:rPr>
                <w:rFonts w:cs="Times New Roman"/>
              </w:rPr>
            </w:pPr>
          </w:p>
        </w:tc>
        <w:tc>
          <w:tcPr>
            <w:tcW w:w="8647" w:type="dxa"/>
          </w:tcPr>
          <w:p w14:paraId="18ABC213" w14:textId="77777777" w:rsidR="00801765" w:rsidRPr="00CC210A" w:rsidRDefault="00801765" w:rsidP="00110A2D">
            <w:pPr>
              <w:rPr>
                <w:rFonts w:cs="Times New Roman"/>
                <w:lang w:eastAsia="zh-CN"/>
              </w:rPr>
            </w:pPr>
            <w:r w:rsidRPr="00CC210A">
              <w:rPr>
                <w:rFonts w:cs="Times New Roman"/>
                <w:lang w:eastAsia="zh-CN"/>
              </w:rPr>
              <w:t>√</w:t>
            </w:r>
          </w:p>
        </w:tc>
      </w:tr>
    </w:tbl>
    <w:p w14:paraId="6F54F69D" w14:textId="77777777" w:rsidR="00801765" w:rsidRPr="00CC210A" w:rsidRDefault="00801765">
      <w:pPr>
        <w:rPr>
          <w:rFonts w:cs="Times New Roman"/>
          <w:lang w:eastAsia="zh-CN"/>
        </w:rPr>
      </w:pPr>
    </w:p>
    <w:p w14:paraId="25352B95" w14:textId="1F8818C2" w:rsidR="00801765" w:rsidRPr="00CC210A" w:rsidRDefault="00801765" w:rsidP="00CC210A">
      <w:pPr>
        <w:rPr>
          <w:rFonts w:cs="Times New Roman"/>
          <w:lang w:eastAsia="zh-CN"/>
        </w:rPr>
      </w:pP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2271"/>
        <w:gridCol w:w="8709"/>
      </w:tblGrid>
      <w:tr w:rsidR="00E0631C" w:rsidRPr="00E0631C" w14:paraId="4DF87C5A" w14:textId="77777777" w:rsidTr="00CC210A">
        <w:tc>
          <w:tcPr>
            <w:tcW w:w="0" w:type="auto"/>
            <w:hideMark/>
          </w:tcPr>
          <w:p w14:paraId="583FF4F1" w14:textId="6A9F6387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Package/Tool/Library</w:t>
            </w:r>
          </w:p>
        </w:tc>
        <w:tc>
          <w:tcPr>
            <w:tcW w:w="0" w:type="auto"/>
            <w:hideMark/>
          </w:tcPr>
          <w:p w14:paraId="28A49BC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ume 0.5.0</w:t>
            </w:r>
          </w:p>
        </w:tc>
      </w:tr>
      <w:tr w:rsidR="00E0631C" w:rsidRPr="00E0631C" w14:paraId="28E09C2F" w14:textId="77777777" w:rsidTr="00CC210A">
        <w:tc>
          <w:tcPr>
            <w:tcW w:w="0" w:type="auto"/>
            <w:hideMark/>
          </w:tcPr>
          <w:p w14:paraId="50C773D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0EB3F59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28B3293A" w14:textId="77777777" w:rsidTr="00CC210A">
        <w:tc>
          <w:tcPr>
            <w:tcW w:w="0" w:type="auto"/>
            <w:hideMark/>
          </w:tcPr>
          <w:p w14:paraId="4BD48F1D" w14:textId="77777777" w:rsidR="00E0631C" w:rsidRPr="00E0631C" w:rsidRDefault="00E0631C" w:rsidP="00CC210A">
            <w:pPr>
              <w:rPr>
                <w:rFonts w:eastAsia="SimSun" w:cs="Times New Roman" w:hint="eastAsia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348335C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4B07AFF5" w14:textId="77777777" w:rsidTr="00CC210A">
        <w:tc>
          <w:tcPr>
            <w:tcW w:w="0" w:type="auto"/>
            <w:hideMark/>
          </w:tcPr>
          <w:p w14:paraId="7C415B4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725892E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udio processing and machine learning tasks</w:t>
            </w:r>
          </w:p>
        </w:tc>
      </w:tr>
      <w:tr w:rsidR="00E0631C" w:rsidRPr="00E0631C" w14:paraId="59368689" w14:textId="77777777" w:rsidTr="00CC210A">
        <w:tc>
          <w:tcPr>
            <w:tcW w:w="0" w:type="auto"/>
            <w:hideMark/>
          </w:tcPr>
          <w:p w14:paraId="00F62B5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7EE95A3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Audio files,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possibly text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for configuration</w:t>
            </w:r>
          </w:p>
        </w:tc>
      </w:tr>
      <w:tr w:rsidR="00E0631C" w:rsidRPr="00E0631C" w14:paraId="44F203AC" w14:textId="77777777" w:rsidTr="00CC210A">
        <w:tc>
          <w:tcPr>
            <w:tcW w:w="0" w:type="auto"/>
            <w:hideMark/>
          </w:tcPr>
          <w:p w14:paraId="1BD40EB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314526E6" w14:textId="61A821FC" w:rsidR="00E0631C" w:rsidRPr="00E0631C" w:rsidRDefault="00CC210A" w:rsidP="00CC210A">
            <w:pPr>
              <w:rPr>
                <w:rFonts w:eastAsia="SimSun" w:cs="Times New Roman" w:hint="eastAsia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  <w:r>
              <w:rPr>
                <w:rFonts w:eastAsia="SimSun" w:cs="Times New Roman" w:hint="eastAsia"/>
                <w:color w:val="0D0D0D"/>
                <w:sz w:val="21"/>
                <w:szCs w:val="21"/>
                <w:lang w:eastAsia="zh-CN"/>
              </w:rPr>
              <w:t xml:space="preserve">: </w:t>
            </w:r>
            <w:r w:rsidR="00E0631C"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Varies depending on the task; </w:t>
            </w:r>
            <w:proofErr w:type="gramStart"/>
            <w:r w:rsidR="00E0631C"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generally effective</w:t>
            </w:r>
            <w:proofErr w:type="gramEnd"/>
            <w:r w:rsidR="00E0631C"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for basic tasks</w:t>
            </w:r>
            <w:r>
              <w:rPr>
                <w:rFonts w:eastAsia="SimSun" w:cs="Times New Roman" w:hint="eastAsia"/>
                <w:color w:val="0D0D0D"/>
                <w:sz w:val="21"/>
                <w:szCs w:val="21"/>
                <w:lang w:eastAsia="zh-CN"/>
              </w:rPr>
              <w:t xml:space="preserve">. </w:t>
            </w:r>
            <w:r>
              <w:rPr>
                <w:rFonts w:eastAsia="SimSun" w:cs="Times New Roman" w:hint="eastAsia"/>
                <w:color w:val="0D0D0D"/>
                <w:sz w:val="21"/>
                <w:szCs w:val="21"/>
                <w:lang w:eastAsia="zh-CN"/>
              </w:rPr>
              <w:t xml:space="preserve">Speed: </w:t>
            </w: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Generally fast enough for real-time applications</w:t>
            </w:r>
          </w:p>
        </w:tc>
      </w:tr>
      <w:tr w:rsidR="00E0631C" w:rsidRPr="00E0631C" w14:paraId="2F61D58D" w14:textId="77777777" w:rsidTr="00CC210A">
        <w:tc>
          <w:tcPr>
            <w:tcW w:w="0" w:type="auto"/>
            <w:hideMark/>
          </w:tcPr>
          <w:p w14:paraId="1383A73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3CB2B8A1" w14:textId="441AD3E4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</w:p>
        </w:tc>
      </w:tr>
      <w:tr w:rsidR="00E0631C" w:rsidRPr="00E0631C" w14:paraId="08756FF7" w14:textId="77777777" w:rsidTr="00CC210A">
        <w:tc>
          <w:tcPr>
            <w:tcW w:w="0" w:type="auto"/>
            <w:hideMark/>
          </w:tcPr>
          <w:p w14:paraId="574A4CA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586A7E2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Requires installation; may need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dditional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configuration depending on use case</w:t>
            </w:r>
          </w:p>
        </w:tc>
      </w:tr>
    </w:tbl>
    <w:p w14:paraId="0F8745A3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3589"/>
        <w:gridCol w:w="7391"/>
      </w:tblGrid>
      <w:tr w:rsidR="00E0631C" w:rsidRPr="00E0631C" w14:paraId="29E83E8E" w14:textId="77777777" w:rsidTr="00CC210A">
        <w:tc>
          <w:tcPr>
            <w:tcW w:w="0" w:type="auto"/>
            <w:hideMark/>
          </w:tcPr>
          <w:p w14:paraId="26D58490" w14:textId="22EA664C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684B402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ume[stream] 0.5.0</w:t>
            </w:r>
          </w:p>
        </w:tc>
      </w:tr>
      <w:tr w:rsidR="00E0631C" w:rsidRPr="00E0631C" w14:paraId="597F3003" w14:textId="77777777" w:rsidTr="00CC210A">
        <w:tc>
          <w:tcPr>
            <w:tcW w:w="0" w:type="auto"/>
            <w:hideMark/>
          </w:tcPr>
          <w:p w14:paraId="4DB49E2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2523624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601C9897" w14:textId="77777777" w:rsidTr="00CC210A">
        <w:tc>
          <w:tcPr>
            <w:tcW w:w="0" w:type="auto"/>
            <w:hideMark/>
          </w:tcPr>
          <w:p w14:paraId="7F61CF9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666587E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581E093F" w14:textId="77777777" w:rsidTr="00CC210A">
        <w:tc>
          <w:tcPr>
            <w:tcW w:w="0" w:type="auto"/>
            <w:hideMark/>
          </w:tcPr>
          <w:p w14:paraId="4416BE9C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379B33C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Enhanced audio processing with streaming capabilities</w:t>
            </w:r>
          </w:p>
        </w:tc>
      </w:tr>
      <w:tr w:rsidR="00E0631C" w:rsidRPr="00E0631C" w14:paraId="3019A9EB" w14:textId="77777777" w:rsidTr="00CC210A">
        <w:tc>
          <w:tcPr>
            <w:tcW w:w="0" w:type="auto"/>
            <w:hideMark/>
          </w:tcPr>
          <w:p w14:paraId="1355995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55E793B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udio streams</w:t>
            </w:r>
          </w:p>
        </w:tc>
      </w:tr>
      <w:tr w:rsidR="00E0631C" w:rsidRPr="00E0631C" w14:paraId="36AC103A" w14:textId="77777777" w:rsidTr="00CC210A">
        <w:tc>
          <w:tcPr>
            <w:tcW w:w="0" w:type="auto"/>
            <w:hideMark/>
          </w:tcPr>
          <w:p w14:paraId="6398742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6AAE2AC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Varies, generally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liable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for supported tasks</w:t>
            </w:r>
          </w:p>
        </w:tc>
      </w:tr>
      <w:tr w:rsidR="00E0631C" w:rsidRPr="00E0631C" w14:paraId="743BFE86" w14:textId="77777777" w:rsidTr="00CC210A">
        <w:tc>
          <w:tcPr>
            <w:tcW w:w="0" w:type="auto"/>
            <w:hideMark/>
          </w:tcPr>
          <w:p w14:paraId="01F7452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0625D3D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ptimized for streaming, fast processing</w:t>
            </w:r>
          </w:p>
        </w:tc>
      </w:tr>
      <w:tr w:rsidR="00E0631C" w:rsidRPr="00E0631C" w14:paraId="764E6AF5" w14:textId="77777777" w:rsidTr="00CC210A">
        <w:tc>
          <w:tcPr>
            <w:tcW w:w="0" w:type="auto"/>
            <w:hideMark/>
          </w:tcPr>
          <w:p w14:paraId="3CA0465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6BB7694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quires initial setup and configuration for streaming</w:t>
            </w:r>
          </w:p>
        </w:tc>
      </w:tr>
    </w:tbl>
    <w:p w14:paraId="76C1DB4E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4228"/>
        <w:gridCol w:w="6752"/>
      </w:tblGrid>
      <w:tr w:rsidR="00E0631C" w:rsidRPr="00E0631C" w14:paraId="037AE3BD" w14:textId="77777777" w:rsidTr="00CC210A">
        <w:tc>
          <w:tcPr>
            <w:tcW w:w="0" w:type="auto"/>
            <w:hideMark/>
          </w:tcPr>
          <w:p w14:paraId="32339DB3" w14:textId="19AEF65A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0135AEA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penAI Latest Version</w:t>
            </w:r>
          </w:p>
        </w:tc>
      </w:tr>
      <w:tr w:rsidR="00E0631C" w:rsidRPr="00E0631C" w14:paraId="398265A9" w14:textId="77777777" w:rsidTr="00CC210A">
        <w:tc>
          <w:tcPr>
            <w:tcW w:w="0" w:type="auto"/>
            <w:hideMark/>
          </w:tcPr>
          <w:p w14:paraId="1C7F88A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63AB30F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2522BD97" w14:textId="77777777" w:rsidTr="00CC210A">
        <w:tc>
          <w:tcPr>
            <w:tcW w:w="0" w:type="auto"/>
            <w:hideMark/>
          </w:tcPr>
          <w:p w14:paraId="5A82D22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67C5AA4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042FAE9E" w14:textId="77777777" w:rsidTr="00CC210A">
        <w:tc>
          <w:tcPr>
            <w:tcW w:w="0" w:type="auto"/>
            <w:hideMark/>
          </w:tcPr>
          <w:p w14:paraId="40D0022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06EE6F4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ess to OpenAI's API for AI models</w:t>
            </w:r>
          </w:p>
        </w:tc>
      </w:tr>
      <w:tr w:rsidR="00E0631C" w:rsidRPr="00E0631C" w14:paraId="7A4AA2B4" w14:textId="77777777" w:rsidTr="00CC210A">
        <w:tc>
          <w:tcPr>
            <w:tcW w:w="0" w:type="auto"/>
            <w:hideMark/>
          </w:tcPr>
          <w:p w14:paraId="344AA33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2E652BB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Text for AI processing</w:t>
            </w:r>
          </w:p>
        </w:tc>
      </w:tr>
      <w:tr w:rsidR="00E0631C" w:rsidRPr="00E0631C" w14:paraId="236221D1" w14:textId="77777777" w:rsidTr="00CC210A">
        <w:tc>
          <w:tcPr>
            <w:tcW w:w="0" w:type="auto"/>
            <w:hideMark/>
          </w:tcPr>
          <w:p w14:paraId="1C50DF6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65986B8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igh for tasks within model capabilities</w:t>
            </w:r>
          </w:p>
        </w:tc>
      </w:tr>
      <w:tr w:rsidR="00E0631C" w:rsidRPr="00E0631C" w14:paraId="0EA19B50" w14:textId="77777777" w:rsidTr="00CC210A">
        <w:tc>
          <w:tcPr>
            <w:tcW w:w="0" w:type="auto"/>
            <w:hideMark/>
          </w:tcPr>
          <w:p w14:paraId="06B8078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5D04724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Fast, network dependent</w:t>
            </w:r>
          </w:p>
        </w:tc>
      </w:tr>
      <w:tr w:rsidR="00E0631C" w:rsidRPr="00E0631C" w14:paraId="3BA59800" w14:textId="77777777" w:rsidTr="00CC210A">
        <w:tc>
          <w:tcPr>
            <w:tcW w:w="0" w:type="auto"/>
            <w:hideMark/>
          </w:tcPr>
          <w:p w14:paraId="68D00D6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109EEAE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quires API key setup and configuration</w:t>
            </w:r>
          </w:p>
        </w:tc>
      </w:tr>
    </w:tbl>
    <w:p w14:paraId="2EF7043D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3859"/>
        <w:gridCol w:w="7121"/>
      </w:tblGrid>
      <w:tr w:rsidR="00E0631C" w:rsidRPr="00E0631C" w14:paraId="21ACCF03" w14:textId="77777777" w:rsidTr="00CC210A">
        <w:tc>
          <w:tcPr>
            <w:tcW w:w="0" w:type="auto"/>
            <w:hideMark/>
          </w:tcPr>
          <w:p w14:paraId="402FB080" w14:textId="3B430B27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0092FAD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Python-dotenv Latest Version</w:t>
            </w:r>
          </w:p>
        </w:tc>
      </w:tr>
      <w:tr w:rsidR="00E0631C" w:rsidRPr="00E0631C" w14:paraId="75110E29" w14:textId="77777777" w:rsidTr="00CC210A">
        <w:tc>
          <w:tcPr>
            <w:tcW w:w="0" w:type="auto"/>
            <w:hideMark/>
          </w:tcPr>
          <w:p w14:paraId="7D8E6A9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5B9B6F7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468A4B73" w14:textId="77777777" w:rsidTr="00CC210A">
        <w:tc>
          <w:tcPr>
            <w:tcW w:w="0" w:type="auto"/>
            <w:hideMark/>
          </w:tcPr>
          <w:p w14:paraId="2A592F7C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3A7F73C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477184A7" w14:textId="77777777" w:rsidTr="00CC210A">
        <w:tc>
          <w:tcPr>
            <w:tcW w:w="0" w:type="auto"/>
            <w:hideMark/>
          </w:tcPr>
          <w:p w14:paraId="427D5BA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5E3236E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nagement of environment variables in Python</w:t>
            </w:r>
          </w:p>
        </w:tc>
      </w:tr>
      <w:tr w:rsidR="00E0631C" w:rsidRPr="00E0631C" w14:paraId="2C77E47C" w14:textId="77777777" w:rsidTr="00CC210A">
        <w:tc>
          <w:tcPr>
            <w:tcW w:w="0" w:type="auto"/>
            <w:hideMark/>
          </w:tcPr>
          <w:p w14:paraId="68FAC5B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77810A5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.env file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ontaining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environment variables</w:t>
            </w:r>
          </w:p>
        </w:tc>
      </w:tr>
      <w:tr w:rsidR="00E0631C" w:rsidRPr="00E0631C" w14:paraId="7D4CACC9" w14:textId="77777777" w:rsidTr="00CC210A">
        <w:tc>
          <w:tcPr>
            <w:tcW w:w="0" w:type="auto"/>
            <w:hideMark/>
          </w:tcPr>
          <w:p w14:paraId="0E853A3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28165F2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/A</w:t>
            </w:r>
          </w:p>
        </w:tc>
      </w:tr>
      <w:tr w:rsidR="00E0631C" w:rsidRPr="00E0631C" w14:paraId="76CD4402" w14:textId="77777777" w:rsidTr="00CC210A">
        <w:tc>
          <w:tcPr>
            <w:tcW w:w="0" w:type="auto"/>
            <w:hideMark/>
          </w:tcPr>
          <w:p w14:paraId="018D8A8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2E07A83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Immediate,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perates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at file I/O speed</w:t>
            </w:r>
          </w:p>
        </w:tc>
      </w:tr>
      <w:tr w:rsidR="00E0631C" w:rsidRPr="00E0631C" w14:paraId="53590AA9" w14:textId="77777777" w:rsidTr="00CC210A">
        <w:tc>
          <w:tcPr>
            <w:tcW w:w="0" w:type="auto"/>
            <w:hideMark/>
          </w:tcPr>
          <w:p w14:paraId="3BB6FA0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75A1983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imple to install and use</w:t>
            </w:r>
          </w:p>
        </w:tc>
      </w:tr>
    </w:tbl>
    <w:p w14:paraId="03BC6BF3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4188"/>
        <w:gridCol w:w="6792"/>
      </w:tblGrid>
      <w:tr w:rsidR="00E0631C" w:rsidRPr="00E0631C" w14:paraId="29610F9C" w14:textId="77777777" w:rsidTr="00CC210A">
        <w:tc>
          <w:tcPr>
            <w:tcW w:w="0" w:type="auto"/>
            <w:hideMark/>
          </w:tcPr>
          <w:p w14:paraId="27B1D7C7" w14:textId="6F6E94C8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6CAFA53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Pydub 0.25.1</w:t>
            </w:r>
          </w:p>
        </w:tc>
      </w:tr>
      <w:tr w:rsidR="00E0631C" w:rsidRPr="00E0631C" w14:paraId="6DDDDF30" w14:textId="77777777" w:rsidTr="00CC210A">
        <w:tc>
          <w:tcPr>
            <w:tcW w:w="0" w:type="auto"/>
            <w:hideMark/>
          </w:tcPr>
          <w:p w14:paraId="0BA0A02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2C2DA34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7B7E05C0" w14:textId="77777777" w:rsidTr="00CC210A">
        <w:tc>
          <w:tcPr>
            <w:tcW w:w="0" w:type="auto"/>
            <w:hideMark/>
          </w:tcPr>
          <w:p w14:paraId="73C8331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625BEC1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2005627B" w14:textId="77777777" w:rsidTr="00CC210A">
        <w:tc>
          <w:tcPr>
            <w:tcW w:w="0" w:type="auto"/>
            <w:hideMark/>
          </w:tcPr>
          <w:p w14:paraId="2CAF823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6422A44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udio manipulation and processing</w:t>
            </w:r>
          </w:p>
        </w:tc>
      </w:tr>
      <w:tr w:rsidR="00E0631C" w:rsidRPr="00E0631C" w14:paraId="73392E8C" w14:textId="77777777" w:rsidTr="00CC210A">
        <w:tc>
          <w:tcPr>
            <w:tcW w:w="0" w:type="auto"/>
            <w:hideMark/>
          </w:tcPr>
          <w:p w14:paraId="099FD9FC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547A4F1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udio files</w:t>
            </w:r>
          </w:p>
        </w:tc>
      </w:tr>
      <w:tr w:rsidR="00E0631C" w:rsidRPr="00E0631C" w14:paraId="704B078A" w14:textId="77777777" w:rsidTr="00CC210A">
        <w:tc>
          <w:tcPr>
            <w:tcW w:w="0" w:type="auto"/>
            <w:hideMark/>
          </w:tcPr>
          <w:p w14:paraId="73BBA11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0020402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Good for supported audio processing tasks</w:t>
            </w:r>
          </w:p>
        </w:tc>
      </w:tr>
      <w:tr w:rsidR="00E0631C" w:rsidRPr="00E0631C" w14:paraId="16A6DBDC" w14:textId="77777777" w:rsidTr="00CC210A">
        <w:tc>
          <w:tcPr>
            <w:tcW w:w="0" w:type="auto"/>
            <w:hideMark/>
          </w:tcPr>
          <w:p w14:paraId="096D296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3BD933D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Fast for file-based operations</w:t>
            </w:r>
          </w:p>
        </w:tc>
      </w:tr>
      <w:tr w:rsidR="00E0631C" w:rsidRPr="00E0631C" w14:paraId="57950D65" w14:textId="77777777" w:rsidTr="00CC210A">
        <w:tc>
          <w:tcPr>
            <w:tcW w:w="0" w:type="auto"/>
            <w:hideMark/>
          </w:tcPr>
          <w:p w14:paraId="1A4D3A1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1FBAAD3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quires ffmpeg for full functionality</w:t>
            </w:r>
          </w:p>
        </w:tc>
      </w:tr>
    </w:tbl>
    <w:p w14:paraId="56042701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3889"/>
        <w:gridCol w:w="7091"/>
      </w:tblGrid>
      <w:tr w:rsidR="00E0631C" w:rsidRPr="00E0631C" w14:paraId="55F33694" w14:textId="77777777" w:rsidTr="00CC210A">
        <w:tc>
          <w:tcPr>
            <w:tcW w:w="0" w:type="auto"/>
            <w:hideMark/>
          </w:tcPr>
          <w:p w14:paraId="340CBE15" w14:textId="6406FFD4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67E4F76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FFmpeg Latest Version</w:t>
            </w:r>
          </w:p>
        </w:tc>
      </w:tr>
      <w:tr w:rsidR="00E0631C" w:rsidRPr="00E0631C" w14:paraId="6462E44B" w14:textId="77777777" w:rsidTr="00CC210A">
        <w:tc>
          <w:tcPr>
            <w:tcW w:w="0" w:type="auto"/>
            <w:hideMark/>
          </w:tcPr>
          <w:p w14:paraId="6E81ACA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7FC930D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4F2D1499" w14:textId="77777777" w:rsidTr="00CC210A">
        <w:tc>
          <w:tcPr>
            <w:tcW w:w="0" w:type="auto"/>
            <w:hideMark/>
          </w:tcPr>
          <w:p w14:paraId="40DD02C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79BFD3C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direct download from FFmpeg website</w:t>
            </w:r>
          </w:p>
        </w:tc>
      </w:tr>
      <w:tr w:rsidR="00E0631C" w:rsidRPr="00E0631C" w14:paraId="51FAC0B2" w14:textId="77777777" w:rsidTr="00CC210A">
        <w:tc>
          <w:tcPr>
            <w:tcW w:w="0" w:type="auto"/>
            <w:hideMark/>
          </w:tcPr>
          <w:p w14:paraId="0F7C032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2392CE2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edia file conversion and processing</w:t>
            </w:r>
          </w:p>
        </w:tc>
      </w:tr>
      <w:tr w:rsidR="00E0631C" w:rsidRPr="00E0631C" w14:paraId="5F0D1847" w14:textId="77777777" w:rsidTr="00CC210A">
        <w:tc>
          <w:tcPr>
            <w:tcW w:w="0" w:type="auto"/>
            <w:hideMark/>
          </w:tcPr>
          <w:p w14:paraId="1BBF5E6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17958B4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udio and video files</w:t>
            </w:r>
          </w:p>
        </w:tc>
      </w:tr>
      <w:tr w:rsidR="00E0631C" w:rsidRPr="00E0631C" w14:paraId="69525595" w14:textId="77777777" w:rsidTr="00CC210A">
        <w:tc>
          <w:tcPr>
            <w:tcW w:w="0" w:type="auto"/>
            <w:hideMark/>
          </w:tcPr>
          <w:p w14:paraId="146954C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27E723B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ery high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for media processing</w:t>
            </w:r>
          </w:p>
        </w:tc>
      </w:tr>
      <w:tr w:rsidR="00E0631C" w:rsidRPr="00E0631C" w14:paraId="426E4D10" w14:textId="77777777" w:rsidTr="00CC210A">
        <w:tc>
          <w:tcPr>
            <w:tcW w:w="0" w:type="auto"/>
            <w:hideMark/>
          </w:tcPr>
          <w:p w14:paraId="16AA2C1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196B3F7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Fast, dependent on media complexity</w:t>
            </w:r>
          </w:p>
        </w:tc>
      </w:tr>
      <w:tr w:rsidR="00E0631C" w:rsidRPr="00E0631C" w14:paraId="63BD9B34" w14:textId="77777777" w:rsidTr="00CC210A">
        <w:tc>
          <w:tcPr>
            <w:tcW w:w="0" w:type="auto"/>
            <w:hideMark/>
          </w:tcPr>
          <w:p w14:paraId="1C8F255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3A9791B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quires installation and potential configuration</w:t>
            </w:r>
          </w:p>
        </w:tc>
      </w:tr>
    </w:tbl>
    <w:p w14:paraId="43098BCD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4277"/>
        <w:gridCol w:w="6703"/>
      </w:tblGrid>
      <w:tr w:rsidR="00E0631C" w:rsidRPr="00E0631C" w14:paraId="19CCA507" w14:textId="77777777" w:rsidTr="00CC210A">
        <w:tc>
          <w:tcPr>
            <w:tcW w:w="0" w:type="auto"/>
            <w:hideMark/>
          </w:tcPr>
          <w:p w14:paraId="3F285FC8" w14:textId="0FAF2213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0AEF4F9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oviepy Latest Version</w:t>
            </w:r>
          </w:p>
        </w:tc>
      </w:tr>
      <w:tr w:rsidR="00E0631C" w:rsidRPr="00E0631C" w14:paraId="24DCBE3C" w14:textId="77777777" w:rsidTr="00CC210A">
        <w:tc>
          <w:tcPr>
            <w:tcW w:w="0" w:type="auto"/>
            <w:hideMark/>
          </w:tcPr>
          <w:p w14:paraId="5AE3C33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6EC55F0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079E04E7" w14:textId="77777777" w:rsidTr="00CC210A">
        <w:tc>
          <w:tcPr>
            <w:tcW w:w="0" w:type="auto"/>
            <w:hideMark/>
          </w:tcPr>
          <w:p w14:paraId="437AB9F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563D457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7A847170" w14:textId="77777777" w:rsidTr="00CC210A">
        <w:tc>
          <w:tcPr>
            <w:tcW w:w="0" w:type="auto"/>
            <w:hideMark/>
          </w:tcPr>
          <w:p w14:paraId="542EC74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219F622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deo editing and processing</w:t>
            </w:r>
          </w:p>
        </w:tc>
      </w:tr>
      <w:tr w:rsidR="00E0631C" w:rsidRPr="00E0631C" w14:paraId="0744480B" w14:textId="77777777" w:rsidTr="00CC210A">
        <w:tc>
          <w:tcPr>
            <w:tcW w:w="0" w:type="auto"/>
            <w:hideMark/>
          </w:tcPr>
          <w:p w14:paraId="4600D3A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28C4217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deo files</w:t>
            </w:r>
          </w:p>
        </w:tc>
      </w:tr>
      <w:tr w:rsidR="00E0631C" w:rsidRPr="00E0631C" w14:paraId="18D26943" w14:textId="77777777" w:rsidTr="00CC210A">
        <w:tc>
          <w:tcPr>
            <w:tcW w:w="0" w:type="auto"/>
            <w:hideMark/>
          </w:tcPr>
          <w:p w14:paraId="618C8CDC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6804BCF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igh for video editing tasks</w:t>
            </w:r>
          </w:p>
        </w:tc>
      </w:tr>
      <w:tr w:rsidR="00E0631C" w:rsidRPr="00E0631C" w14:paraId="117A67CE" w14:textId="77777777" w:rsidTr="00CC210A">
        <w:tc>
          <w:tcPr>
            <w:tcW w:w="0" w:type="auto"/>
            <w:hideMark/>
          </w:tcPr>
          <w:p w14:paraId="5B1CE9C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7F41919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epends on video complexity and length</w:t>
            </w:r>
          </w:p>
        </w:tc>
      </w:tr>
      <w:tr w:rsidR="00E0631C" w:rsidRPr="00E0631C" w14:paraId="526C8E93" w14:textId="77777777" w:rsidTr="00CC210A">
        <w:tc>
          <w:tcPr>
            <w:tcW w:w="0" w:type="auto"/>
            <w:hideMark/>
          </w:tcPr>
          <w:p w14:paraId="1FED14B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653F8F6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quires ffmpeg for full functionality</w:t>
            </w:r>
          </w:p>
        </w:tc>
      </w:tr>
    </w:tbl>
    <w:p w14:paraId="38565EA6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4277"/>
        <w:gridCol w:w="6703"/>
      </w:tblGrid>
      <w:tr w:rsidR="00E0631C" w:rsidRPr="00E0631C" w14:paraId="64275978" w14:textId="77777777" w:rsidTr="00CC210A">
        <w:tc>
          <w:tcPr>
            <w:tcW w:w="0" w:type="auto"/>
            <w:hideMark/>
          </w:tcPr>
          <w:p w14:paraId="0DAD24B9" w14:textId="3BB44B6D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4666787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ebVTT-py 0.4.6</w:t>
            </w:r>
          </w:p>
        </w:tc>
      </w:tr>
      <w:tr w:rsidR="00E0631C" w:rsidRPr="00E0631C" w14:paraId="540D3BFA" w14:textId="77777777" w:rsidTr="00CC210A">
        <w:tc>
          <w:tcPr>
            <w:tcW w:w="0" w:type="auto"/>
            <w:hideMark/>
          </w:tcPr>
          <w:p w14:paraId="54A0494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242900B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5FD26F38" w14:textId="77777777" w:rsidTr="00CC210A">
        <w:tc>
          <w:tcPr>
            <w:tcW w:w="0" w:type="auto"/>
            <w:hideMark/>
          </w:tcPr>
          <w:p w14:paraId="1AC2DB4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4064385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31ABF0F1" w14:textId="77777777" w:rsidTr="00CC210A">
        <w:tc>
          <w:tcPr>
            <w:tcW w:w="0" w:type="auto"/>
            <w:hideMark/>
          </w:tcPr>
          <w:p w14:paraId="27019CB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03E635D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andling and parsing WebVTT files</w:t>
            </w:r>
          </w:p>
        </w:tc>
      </w:tr>
      <w:tr w:rsidR="00E0631C" w:rsidRPr="00E0631C" w14:paraId="4AE4211C" w14:textId="77777777" w:rsidTr="00CC210A">
        <w:tc>
          <w:tcPr>
            <w:tcW w:w="0" w:type="auto"/>
            <w:hideMark/>
          </w:tcPr>
          <w:p w14:paraId="2C4708B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3C274DE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.vtt files</w:t>
            </w:r>
          </w:p>
        </w:tc>
      </w:tr>
      <w:tr w:rsidR="00E0631C" w:rsidRPr="00E0631C" w14:paraId="1ABFF7DA" w14:textId="77777777" w:rsidTr="00CC210A">
        <w:tc>
          <w:tcPr>
            <w:tcW w:w="0" w:type="auto"/>
            <w:hideMark/>
          </w:tcPr>
          <w:p w14:paraId="2CD6FDA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4ECC9D6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Effective for standard VTT file handling</w:t>
            </w:r>
          </w:p>
        </w:tc>
      </w:tr>
      <w:tr w:rsidR="00E0631C" w:rsidRPr="00E0631C" w14:paraId="315FC701" w14:textId="77777777" w:rsidTr="00CC210A">
        <w:tc>
          <w:tcPr>
            <w:tcW w:w="0" w:type="auto"/>
            <w:hideMark/>
          </w:tcPr>
          <w:p w14:paraId="519421D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3AE2FF0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Fast,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perates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on text file processing</w:t>
            </w:r>
          </w:p>
        </w:tc>
      </w:tr>
      <w:tr w:rsidR="00E0631C" w:rsidRPr="00E0631C" w14:paraId="18C4860B" w14:textId="77777777" w:rsidTr="00CC210A">
        <w:tc>
          <w:tcPr>
            <w:tcW w:w="0" w:type="auto"/>
            <w:hideMark/>
          </w:tcPr>
          <w:p w14:paraId="4262421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4E8D2B5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ady to use after installation</w:t>
            </w:r>
          </w:p>
        </w:tc>
      </w:tr>
    </w:tbl>
    <w:p w14:paraId="5227C894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2620"/>
        <w:gridCol w:w="8360"/>
      </w:tblGrid>
      <w:tr w:rsidR="00E0631C" w:rsidRPr="00E0631C" w14:paraId="14407B12" w14:textId="77777777" w:rsidTr="00CC210A">
        <w:tc>
          <w:tcPr>
            <w:tcW w:w="0" w:type="auto"/>
            <w:hideMark/>
          </w:tcPr>
          <w:p w14:paraId="49BCFC0D" w14:textId="37B9F1BA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721E6CC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penCV-python 4.9.0.80</w:t>
            </w:r>
          </w:p>
        </w:tc>
      </w:tr>
      <w:tr w:rsidR="00E0631C" w:rsidRPr="00E0631C" w14:paraId="585FB1E3" w14:textId="77777777" w:rsidTr="00CC210A">
        <w:tc>
          <w:tcPr>
            <w:tcW w:w="0" w:type="auto"/>
            <w:hideMark/>
          </w:tcPr>
          <w:p w14:paraId="08BE146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7F220D2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Windows 10, Windows 11, Mac OS 14.1</w:t>
            </w:r>
          </w:p>
        </w:tc>
      </w:tr>
      <w:tr w:rsidR="00E0631C" w:rsidRPr="00E0631C" w14:paraId="0490AC5A" w14:textId="77777777" w:rsidTr="00CC210A">
        <w:tc>
          <w:tcPr>
            <w:tcW w:w="0" w:type="auto"/>
            <w:hideMark/>
          </w:tcPr>
          <w:p w14:paraId="6A38432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0B7437E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1F347077" w14:textId="77777777" w:rsidTr="00CC210A">
        <w:tc>
          <w:tcPr>
            <w:tcW w:w="0" w:type="auto"/>
            <w:hideMark/>
          </w:tcPr>
          <w:p w14:paraId="3D30A49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0E2792B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Image and video analysis and manipulation</w:t>
            </w:r>
          </w:p>
        </w:tc>
      </w:tr>
      <w:tr w:rsidR="00E0631C" w:rsidRPr="00E0631C" w14:paraId="636B4430" w14:textId="77777777" w:rsidTr="00CC210A">
        <w:tc>
          <w:tcPr>
            <w:tcW w:w="0" w:type="auto"/>
            <w:hideMark/>
          </w:tcPr>
          <w:p w14:paraId="39CB53F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48619A5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Images and video streams</w:t>
            </w:r>
          </w:p>
        </w:tc>
      </w:tr>
      <w:tr w:rsidR="00E0631C" w:rsidRPr="00E0631C" w14:paraId="0D918285" w14:textId="77777777" w:rsidTr="00CC210A">
        <w:tc>
          <w:tcPr>
            <w:tcW w:w="0" w:type="auto"/>
            <w:hideMark/>
          </w:tcPr>
          <w:p w14:paraId="2523C8F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68E0A7C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igh for image and video processing tasks</w:t>
            </w:r>
          </w:p>
        </w:tc>
      </w:tr>
      <w:tr w:rsidR="00E0631C" w:rsidRPr="00E0631C" w14:paraId="04B5E4AB" w14:textId="77777777" w:rsidTr="00CC210A">
        <w:tc>
          <w:tcPr>
            <w:tcW w:w="0" w:type="auto"/>
            <w:hideMark/>
          </w:tcPr>
          <w:p w14:paraId="2248DA2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5FE58F4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Generally fast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, dependent on processing complexity</w:t>
            </w:r>
          </w:p>
        </w:tc>
      </w:tr>
      <w:tr w:rsidR="00E0631C" w:rsidRPr="00E0631C" w14:paraId="5268C3FF" w14:textId="77777777" w:rsidTr="00CC210A">
        <w:tc>
          <w:tcPr>
            <w:tcW w:w="0" w:type="auto"/>
            <w:hideMark/>
          </w:tcPr>
          <w:p w14:paraId="51123A1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434BEA4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Basic functions work out of the box;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dditional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functionality may require further setup</w:t>
            </w:r>
          </w:p>
        </w:tc>
      </w:tr>
    </w:tbl>
    <w:p w14:paraId="5D10F1B0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4020"/>
        <w:gridCol w:w="6960"/>
      </w:tblGrid>
      <w:tr w:rsidR="00E0631C" w:rsidRPr="00E0631C" w14:paraId="607482F4" w14:textId="77777777" w:rsidTr="00CC210A">
        <w:tc>
          <w:tcPr>
            <w:tcW w:w="0" w:type="auto"/>
            <w:hideMark/>
          </w:tcPr>
          <w:p w14:paraId="6CE0BBE3" w14:textId="59940F79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0494EDD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pandas (latest version recommended)</w:t>
            </w:r>
          </w:p>
        </w:tc>
      </w:tr>
      <w:tr w:rsidR="00E0631C" w:rsidRPr="00E0631C" w14:paraId="1D23BBCD" w14:textId="77777777" w:rsidTr="00CC210A">
        <w:tc>
          <w:tcPr>
            <w:tcW w:w="0" w:type="auto"/>
            <w:hideMark/>
          </w:tcPr>
          <w:p w14:paraId="70D0B98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126A900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ompatible with Windows, MacOS, Linux</w:t>
            </w:r>
          </w:p>
        </w:tc>
      </w:tr>
      <w:tr w:rsidR="00E0631C" w:rsidRPr="00E0631C" w14:paraId="09744FDE" w14:textId="77777777" w:rsidTr="00CC210A">
        <w:tc>
          <w:tcPr>
            <w:tcW w:w="0" w:type="auto"/>
            <w:hideMark/>
          </w:tcPr>
          <w:p w14:paraId="7EE872D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368AE4B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3C264B54" w14:textId="77777777" w:rsidTr="00CC210A">
        <w:tc>
          <w:tcPr>
            <w:tcW w:w="0" w:type="auto"/>
            <w:hideMark/>
          </w:tcPr>
          <w:p w14:paraId="4E28AAE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09311CB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manipulation and analysis</w:t>
            </w:r>
          </w:p>
        </w:tc>
      </w:tr>
      <w:tr w:rsidR="00E0631C" w:rsidRPr="00E0631C" w14:paraId="2D3B18E9" w14:textId="77777777" w:rsidTr="00CC210A">
        <w:tc>
          <w:tcPr>
            <w:tcW w:w="0" w:type="auto"/>
            <w:hideMark/>
          </w:tcPr>
          <w:p w14:paraId="2424A29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2C7F5DB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CSV, Excel, SQL databases, and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ny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others</w:t>
            </w:r>
          </w:p>
        </w:tc>
      </w:tr>
      <w:tr w:rsidR="00E0631C" w:rsidRPr="00E0631C" w14:paraId="7B0AB227" w14:textId="77777777" w:rsidTr="00CC210A">
        <w:tc>
          <w:tcPr>
            <w:tcW w:w="0" w:type="auto"/>
            <w:hideMark/>
          </w:tcPr>
          <w:p w14:paraId="4F377DE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1EE6104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/A (Depends on usage context)</w:t>
            </w:r>
          </w:p>
        </w:tc>
      </w:tr>
      <w:tr w:rsidR="00E0631C" w:rsidRPr="00E0631C" w14:paraId="6B071AE4" w14:textId="77777777" w:rsidTr="00CC210A">
        <w:tc>
          <w:tcPr>
            <w:tcW w:w="0" w:type="auto"/>
            <w:hideMark/>
          </w:tcPr>
          <w:p w14:paraId="64617DD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0B26D00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igh for data manipulation tasks</w:t>
            </w:r>
          </w:p>
        </w:tc>
      </w:tr>
      <w:tr w:rsidR="00E0631C" w:rsidRPr="00E0631C" w14:paraId="319D73CF" w14:textId="77777777" w:rsidTr="00CC210A">
        <w:tc>
          <w:tcPr>
            <w:tcW w:w="0" w:type="auto"/>
            <w:hideMark/>
          </w:tcPr>
          <w:p w14:paraId="0A9F9D2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285DCD6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ady to use after installation</w:t>
            </w:r>
          </w:p>
        </w:tc>
      </w:tr>
    </w:tbl>
    <w:p w14:paraId="358F9C13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4168"/>
        <w:gridCol w:w="6812"/>
      </w:tblGrid>
      <w:tr w:rsidR="00E0631C" w:rsidRPr="00E0631C" w14:paraId="4FEBCFC2" w14:textId="77777777" w:rsidTr="00CC210A">
        <w:tc>
          <w:tcPr>
            <w:tcW w:w="0" w:type="auto"/>
            <w:hideMark/>
          </w:tcPr>
          <w:p w14:paraId="596F2D04" w14:textId="65D8C492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191EDC0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umpy (latest version recommended)</w:t>
            </w:r>
          </w:p>
        </w:tc>
      </w:tr>
      <w:tr w:rsidR="00E0631C" w:rsidRPr="00E0631C" w14:paraId="2D7BF06B" w14:textId="77777777" w:rsidTr="00CC210A">
        <w:tc>
          <w:tcPr>
            <w:tcW w:w="0" w:type="auto"/>
            <w:hideMark/>
          </w:tcPr>
          <w:p w14:paraId="248E2FC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7DCC9BA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ompatible with Windows, MacOS, Linux</w:t>
            </w:r>
          </w:p>
        </w:tc>
      </w:tr>
      <w:tr w:rsidR="00E0631C" w:rsidRPr="00E0631C" w14:paraId="1424584E" w14:textId="77777777" w:rsidTr="00CC210A">
        <w:tc>
          <w:tcPr>
            <w:tcW w:w="0" w:type="auto"/>
            <w:hideMark/>
          </w:tcPr>
          <w:p w14:paraId="06C30CD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03D16BE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403D8CCB" w14:textId="77777777" w:rsidTr="00CC210A">
        <w:tc>
          <w:tcPr>
            <w:tcW w:w="0" w:type="auto"/>
            <w:hideMark/>
          </w:tcPr>
          <w:p w14:paraId="515C595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5EDC308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umerical computing</w:t>
            </w:r>
          </w:p>
        </w:tc>
      </w:tr>
      <w:tr w:rsidR="00E0631C" w:rsidRPr="00E0631C" w14:paraId="657B14A7" w14:textId="77777777" w:rsidTr="00CC210A">
        <w:tc>
          <w:tcPr>
            <w:tcW w:w="0" w:type="auto"/>
            <w:hideMark/>
          </w:tcPr>
          <w:p w14:paraId="144F2FF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3CF0305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rrays and matrices</w:t>
            </w:r>
          </w:p>
        </w:tc>
      </w:tr>
      <w:tr w:rsidR="00E0631C" w:rsidRPr="00E0631C" w14:paraId="7DEE62E8" w14:textId="77777777" w:rsidTr="00CC210A">
        <w:tc>
          <w:tcPr>
            <w:tcW w:w="0" w:type="auto"/>
            <w:hideMark/>
          </w:tcPr>
          <w:p w14:paraId="3DD43A7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11D39B0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/A (Depends on usage context)</w:t>
            </w:r>
          </w:p>
        </w:tc>
      </w:tr>
      <w:tr w:rsidR="00E0631C" w:rsidRPr="00E0631C" w14:paraId="14FAACD1" w14:textId="77777777" w:rsidTr="00CC210A">
        <w:tc>
          <w:tcPr>
            <w:tcW w:w="0" w:type="auto"/>
            <w:hideMark/>
          </w:tcPr>
          <w:p w14:paraId="3D554D8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0C8CEA0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ptimized for numerical operations</w:t>
            </w:r>
          </w:p>
        </w:tc>
      </w:tr>
      <w:tr w:rsidR="00E0631C" w:rsidRPr="00E0631C" w14:paraId="27694477" w14:textId="77777777" w:rsidTr="00CC210A">
        <w:tc>
          <w:tcPr>
            <w:tcW w:w="0" w:type="auto"/>
            <w:hideMark/>
          </w:tcPr>
          <w:p w14:paraId="6FC4901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62D884B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ady to use after installation</w:t>
            </w:r>
          </w:p>
        </w:tc>
      </w:tr>
    </w:tbl>
    <w:p w14:paraId="38CF7389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2641"/>
        <w:gridCol w:w="8339"/>
      </w:tblGrid>
      <w:tr w:rsidR="00E0631C" w:rsidRPr="00E0631C" w14:paraId="03FB9300" w14:textId="77777777" w:rsidTr="00CC210A">
        <w:tc>
          <w:tcPr>
            <w:tcW w:w="0" w:type="auto"/>
            <w:hideMark/>
          </w:tcPr>
          <w:p w14:paraId="644A7E98" w14:textId="5C7026D6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18E77EE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tplotlib (latest version recommended)</w:t>
            </w:r>
          </w:p>
        </w:tc>
      </w:tr>
      <w:tr w:rsidR="00E0631C" w:rsidRPr="00E0631C" w14:paraId="1CE20249" w14:textId="77777777" w:rsidTr="00CC210A">
        <w:tc>
          <w:tcPr>
            <w:tcW w:w="0" w:type="auto"/>
            <w:hideMark/>
          </w:tcPr>
          <w:p w14:paraId="654313E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595E975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ompatible with Windows, MacOS, Linux</w:t>
            </w:r>
          </w:p>
        </w:tc>
      </w:tr>
      <w:tr w:rsidR="00E0631C" w:rsidRPr="00E0631C" w14:paraId="79B2102E" w14:textId="77777777" w:rsidTr="00CC210A">
        <w:tc>
          <w:tcPr>
            <w:tcW w:w="0" w:type="auto"/>
            <w:hideMark/>
          </w:tcPr>
          <w:p w14:paraId="257E7E2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00B9F9D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57CDE8E5" w14:textId="77777777" w:rsidTr="00CC210A">
        <w:tc>
          <w:tcPr>
            <w:tcW w:w="0" w:type="auto"/>
            <w:hideMark/>
          </w:tcPr>
          <w:p w14:paraId="3F23B09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573999C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Plotting and visualization of data</w:t>
            </w:r>
          </w:p>
        </w:tc>
      </w:tr>
      <w:tr w:rsidR="00E0631C" w:rsidRPr="00E0631C" w14:paraId="07898743" w14:textId="77777777" w:rsidTr="00CC210A">
        <w:tc>
          <w:tcPr>
            <w:tcW w:w="0" w:type="auto"/>
            <w:hideMark/>
          </w:tcPr>
          <w:p w14:paraId="116C857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0B48EBC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from arrays, lists, or pandas DataFrames</w:t>
            </w:r>
          </w:p>
        </w:tc>
      </w:tr>
      <w:tr w:rsidR="00E0631C" w:rsidRPr="00E0631C" w14:paraId="6CF09E65" w14:textId="77777777" w:rsidTr="00CC210A">
        <w:tc>
          <w:tcPr>
            <w:tcW w:w="0" w:type="auto"/>
            <w:hideMark/>
          </w:tcPr>
          <w:p w14:paraId="4216CCA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7FB5650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/A (Depends on usage context)</w:t>
            </w:r>
          </w:p>
        </w:tc>
      </w:tr>
      <w:tr w:rsidR="00E0631C" w:rsidRPr="00E0631C" w14:paraId="435D8E98" w14:textId="77777777" w:rsidTr="00CC210A">
        <w:tc>
          <w:tcPr>
            <w:tcW w:w="0" w:type="auto"/>
            <w:hideMark/>
          </w:tcPr>
          <w:p w14:paraId="65F96A0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2C65403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Good for plotting, can be slow with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ery large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datasets</w:t>
            </w:r>
          </w:p>
        </w:tc>
      </w:tr>
      <w:tr w:rsidR="00E0631C" w:rsidRPr="00E0631C" w14:paraId="389B06ED" w14:textId="77777777" w:rsidTr="00CC210A">
        <w:tc>
          <w:tcPr>
            <w:tcW w:w="0" w:type="auto"/>
            <w:hideMark/>
          </w:tcPr>
          <w:p w14:paraId="7734266C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26B2E8D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Ready to use after installation, but may require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dditional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setup for advanced features</w:t>
            </w:r>
          </w:p>
        </w:tc>
      </w:tr>
    </w:tbl>
    <w:p w14:paraId="4FECCDE6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3042"/>
        <w:gridCol w:w="7938"/>
      </w:tblGrid>
      <w:tr w:rsidR="00E0631C" w:rsidRPr="00E0631C" w14:paraId="4A97CD75" w14:textId="77777777" w:rsidTr="00CC210A">
        <w:tc>
          <w:tcPr>
            <w:tcW w:w="0" w:type="auto"/>
            <w:hideMark/>
          </w:tcPr>
          <w:p w14:paraId="151E5DB6" w14:textId="62C53485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48FDC5B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st (part of the Python Standard Library)</w:t>
            </w:r>
          </w:p>
        </w:tc>
      </w:tr>
      <w:tr w:rsidR="00E0631C" w:rsidRPr="00E0631C" w14:paraId="462EAA4A" w14:textId="77777777" w:rsidTr="00CC210A">
        <w:tc>
          <w:tcPr>
            <w:tcW w:w="0" w:type="auto"/>
            <w:hideMark/>
          </w:tcPr>
          <w:p w14:paraId="3CB1EDA0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10F5F11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ompatible with Windows, MacOS, Linux</w:t>
            </w:r>
          </w:p>
        </w:tc>
      </w:tr>
      <w:tr w:rsidR="00E0631C" w:rsidRPr="00E0631C" w14:paraId="1A606AA6" w14:textId="77777777" w:rsidTr="00CC210A">
        <w:tc>
          <w:tcPr>
            <w:tcW w:w="0" w:type="auto"/>
            <w:hideMark/>
          </w:tcPr>
          <w:p w14:paraId="0747B5CC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65160F9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tandard with Python installation</w:t>
            </w:r>
          </w:p>
        </w:tc>
      </w:tr>
      <w:tr w:rsidR="00E0631C" w:rsidRPr="00E0631C" w14:paraId="4D1AFD70" w14:textId="77777777" w:rsidTr="00CC210A">
        <w:tc>
          <w:tcPr>
            <w:tcW w:w="0" w:type="auto"/>
            <w:hideMark/>
          </w:tcPr>
          <w:p w14:paraId="7FE8198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062824D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nipulate Python source code as tree of the abstract syntax grammar</w:t>
            </w:r>
          </w:p>
        </w:tc>
      </w:tr>
      <w:tr w:rsidR="00E0631C" w:rsidRPr="00E0631C" w14:paraId="7120107B" w14:textId="77777777" w:rsidTr="00CC210A">
        <w:tc>
          <w:tcPr>
            <w:tcW w:w="0" w:type="auto"/>
            <w:hideMark/>
          </w:tcPr>
          <w:p w14:paraId="1F7992A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15FB9F6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Python code</w:t>
            </w:r>
          </w:p>
        </w:tc>
      </w:tr>
      <w:tr w:rsidR="00E0631C" w:rsidRPr="00E0631C" w14:paraId="3E10F90B" w14:textId="77777777" w:rsidTr="00CC210A">
        <w:tc>
          <w:tcPr>
            <w:tcW w:w="0" w:type="auto"/>
            <w:hideMark/>
          </w:tcPr>
          <w:p w14:paraId="7625307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0BC2750C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/A (Depends on usage context)</w:t>
            </w:r>
          </w:p>
        </w:tc>
      </w:tr>
      <w:tr w:rsidR="00E0631C" w:rsidRPr="00E0631C" w14:paraId="368ADAB1" w14:textId="77777777" w:rsidTr="00CC210A">
        <w:tc>
          <w:tcPr>
            <w:tcW w:w="0" w:type="auto"/>
            <w:hideMark/>
          </w:tcPr>
          <w:p w14:paraId="2C2EF0D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1FDB2E45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Immediate, as it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perates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 at the code parsing level</w:t>
            </w:r>
          </w:p>
        </w:tc>
      </w:tr>
      <w:tr w:rsidR="00E0631C" w:rsidRPr="00E0631C" w14:paraId="02E9ED16" w14:textId="77777777" w:rsidTr="00CC210A">
        <w:tc>
          <w:tcPr>
            <w:tcW w:w="0" w:type="auto"/>
            <w:hideMark/>
          </w:tcPr>
          <w:p w14:paraId="07F4990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4D9FB4D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Integrated in Python; no installation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quired</w:t>
            </w:r>
            <w:proofErr w:type="gramEnd"/>
          </w:p>
        </w:tc>
      </w:tr>
    </w:tbl>
    <w:p w14:paraId="40D7EB8E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2927"/>
        <w:gridCol w:w="8053"/>
      </w:tblGrid>
      <w:tr w:rsidR="00E0631C" w:rsidRPr="00E0631C" w14:paraId="03BAD247" w14:textId="77777777" w:rsidTr="00CC210A">
        <w:tc>
          <w:tcPr>
            <w:tcW w:w="0" w:type="auto"/>
            <w:hideMark/>
          </w:tcPr>
          <w:p w14:paraId="082C67B9" w14:textId="44FEFF87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2A93D0B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cikit-learn (latest version recommended)</w:t>
            </w:r>
          </w:p>
        </w:tc>
      </w:tr>
      <w:tr w:rsidR="00E0631C" w:rsidRPr="00E0631C" w14:paraId="2BC09041" w14:textId="77777777" w:rsidTr="00CC210A">
        <w:tc>
          <w:tcPr>
            <w:tcW w:w="0" w:type="auto"/>
            <w:hideMark/>
          </w:tcPr>
          <w:p w14:paraId="3121A07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7215072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ompatible with Windows, MacOS, Linux</w:t>
            </w:r>
          </w:p>
        </w:tc>
      </w:tr>
      <w:tr w:rsidR="00E0631C" w:rsidRPr="00E0631C" w14:paraId="6DFAE1B1" w14:textId="77777777" w:rsidTr="00CC210A">
        <w:tc>
          <w:tcPr>
            <w:tcW w:w="0" w:type="auto"/>
            <w:hideMark/>
          </w:tcPr>
          <w:p w14:paraId="156AD7D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3EE839B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Python Package Index (PyPI)</w:t>
            </w:r>
          </w:p>
        </w:tc>
      </w:tr>
      <w:tr w:rsidR="00E0631C" w:rsidRPr="00E0631C" w14:paraId="250F0EDC" w14:textId="77777777" w:rsidTr="00CC210A">
        <w:tc>
          <w:tcPr>
            <w:tcW w:w="0" w:type="auto"/>
            <w:hideMark/>
          </w:tcPr>
          <w:p w14:paraId="4CB136B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458BF3A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learning algorithms and tools</w:t>
            </w:r>
          </w:p>
        </w:tc>
      </w:tr>
      <w:tr w:rsidR="00E0631C" w:rsidRPr="00E0631C" w14:paraId="51697E6E" w14:textId="77777777" w:rsidTr="00CC210A">
        <w:tc>
          <w:tcPr>
            <w:tcW w:w="0" w:type="auto"/>
            <w:hideMark/>
          </w:tcPr>
          <w:p w14:paraId="4DB9C27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6A6575E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umeric or categorical data, often in arrays or matrices</w:t>
            </w:r>
          </w:p>
        </w:tc>
      </w:tr>
      <w:tr w:rsidR="00E0631C" w:rsidRPr="00E0631C" w14:paraId="0B469121" w14:textId="77777777" w:rsidTr="00CC210A">
        <w:tc>
          <w:tcPr>
            <w:tcW w:w="0" w:type="auto"/>
            <w:hideMark/>
          </w:tcPr>
          <w:p w14:paraId="5724156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1E57042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igh for machine learning tasks, dependent on proper model tuning</w:t>
            </w:r>
          </w:p>
        </w:tc>
      </w:tr>
      <w:tr w:rsidR="00E0631C" w:rsidRPr="00E0631C" w14:paraId="769606BD" w14:textId="77777777" w:rsidTr="00CC210A">
        <w:tc>
          <w:tcPr>
            <w:tcW w:w="0" w:type="auto"/>
            <w:hideMark/>
          </w:tcPr>
          <w:p w14:paraId="2D3A4D5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30B6F9B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Generally fast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, depends on algorithm and data size</w:t>
            </w:r>
          </w:p>
        </w:tc>
      </w:tr>
      <w:tr w:rsidR="00E0631C" w:rsidRPr="00E0631C" w14:paraId="19A1EB9D" w14:textId="77777777" w:rsidTr="00CC210A">
        <w:tc>
          <w:tcPr>
            <w:tcW w:w="0" w:type="auto"/>
            <w:hideMark/>
          </w:tcPr>
          <w:p w14:paraId="748D822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73C64DC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ady to use after installation, but requires understanding of ML concepts</w:t>
            </w:r>
          </w:p>
        </w:tc>
      </w:tr>
    </w:tbl>
    <w:p w14:paraId="37F311B0" w14:textId="77777777" w:rsidR="00E0631C" w:rsidRPr="00CC210A" w:rsidRDefault="00E0631C" w:rsidP="00CC210A">
      <w:pPr>
        <w:rPr>
          <w:rFonts w:cs="Times New Roman"/>
          <w:lang w:eastAsia="zh-CN"/>
        </w:rPr>
      </w:pPr>
    </w:p>
    <w:p w14:paraId="17A2E008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3424"/>
        <w:gridCol w:w="7556"/>
      </w:tblGrid>
      <w:tr w:rsidR="00E0631C" w:rsidRPr="00E0631C" w14:paraId="2904F9D3" w14:textId="77777777" w:rsidTr="00CC210A">
        <w:tc>
          <w:tcPr>
            <w:tcW w:w="0" w:type="auto"/>
            <w:hideMark/>
          </w:tcPr>
          <w:p w14:paraId="09C8E237" w14:textId="114A8C41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7A9B0B1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xios (latest version recommended)</w:t>
            </w:r>
          </w:p>
        </w:tc>
      </w:tr>
      <w:tr w:rsidR="00E0631C" w:rsidRPr="00E0631C" w14:paraId="08C6F144" w14:textId="77777777" w:rsidTr="00CC210A">
        <w:tc>
          <w:tcPr>
            <w:tcW w:w="0" w:type="auto"/>
            <w:hideMark/>
          </w:tcPr>
          <w:p w14:paraId="3EF0DB5C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391C2BB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ompatible with browsers and Node.js</w:t>
            </w:r>
          </w:p>
        </w:tc>
      </w:tr>
      <w:tr w:rsidR="00E0631C" w:rsidRPr="00E0631C" w14:paraId="09C91B4C" w14:textId="77777777" w:rsidTr="00CC210A">
        <w:tc>
          <w:tcPr>
            <w:tcW w:w="0" w:type="auto"/>
            <w:hideMark/>
          </w:tcPr>
          <w:p w14:paraId="53227DF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6D484D44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jsDelivr CDN or npm</w:t>
            </w:r>
          </w:p>
        </w:tc>
      </w:tr>
      <w:tr w:rsidR="00E0631C" w:rsidRPr="00E0631C" w14:paraId="16EF3599" w14:textId="77777777" w:rsidTr="00CC210A">
        <w:tc>
          <w:tcPr>
            <w:tcW w:w="0" w:type="auto"/>
            <w:hideMark/>
          </w:tcPr>
          <w:p w14:paraId="0328F42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552C135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king HTTP requests from browser and Node.js</w:t>
            </w:r>
          </w:p>
        </w:tc>
      </w:tr>
      <w:tr w:rsidR="00E0631C" w:rsidRPr="00E0631C" w14:paraId="35AF3E5E" w14:textId="77777777" w:rsidTr="00CC210A">
        <w:tc>
          <w:tcPr>
            <w:tcW w:w="0" w:type="auto"/>
            <w:hideMark/>
          </w:tcPr>
          <w:p w14:paraId="71E7E72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689BA25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 xml:space="preserve">HTTP request configurations (URL, headers, params, </w:t>
            </w:r>
            <w:proofErr w:type="gramStart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etc.</w:t>
            </w:r>
            <w:proofErr w:type="gramEnd"/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)</w:t>
            </w:r>
          </w:p>
        </w:tc>
      </w:tr>
      <w:tr w:rsidR="00E0631C" w:rsidRPr="00E0631C" w14:paraId="51FFA6EF" w14:textId="77777777" w:rsidTr="00CC210A">
        <w:tc>
          <w:tcPr>
            <w:tcW w:w="0" w:type="auto"/>
            <w:hideMark/>
          </w:tcPr>
          <w:p w14:paraId="1EF86B6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3B3DEED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/A (Depends on API responses)</w:t>
            </w:r>
          </w:p>
        </w:tc>
      </w:tr>
      <w:tr w:rsidR="00E0631C" w:rsidRPr="00E0631C" w14:paraId="0EAA226C" w14:textId="77777777" w:rsidTr="00CC210A">
        <w:tc>
          <w:tcPr>
            <w:tcW w:w="0" w:type="auto"/>
            <w:hideMark/>
          </w:tcPr>
          <w:p w14:paraId="57B404F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302ECE39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Fast, dependent on network conditions and server response</w:t>
            </w:r>
          </w:p>
        </w:tc>
      </w:tr>
      <w:tr w:rsidR="00E0631C" w:rsidRPr="00E0631C" w14:paraId="48A4DF0B" w14:textId="77777777" w:rsidTr="00CC210A">
        <w:tc>
          <w:tcPr>
            <w:tcW w:w="0" w:type="auto"/>
            <w:hideMark/>
          </w:tcPr>
          <w:p w14:paraId="2FF7482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3C98B001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Easy to use after including via CDN or npm install</w:t>
            </w:r>
          </w:p>
        </w:tc>
      </w:tr>
    </w:tbl>
    <w:p w14:paraId="12D71492" w14:textId="77777777" w:rsidR="00321FCC" w:rsidRPr="00E0631C" w:rsidRDefault="00321FCC" w:rsidP="00CC210A">
      <w:pPr>
        <w:shd w:val="clear" w:color="auto" w:fill="FFFFFF"/>
        <w:spacing w:before="100" w:beforeAutospacing="1" w:after="100" w:afterAutospacing="1"/>
        <w:outlineLvl w:val="2"/>
        <w:rPr>
          <w:rFonts w:eastAsia="SimSun" w:cs="Times New Roman"/>
          <w:b/>
          <w:bCs/>
          <w:color w:val="0D0D0D"/>
          <w:sz w:val="30"/>
          <w:szCs w:val="30"/>
          <w:lang w:eastAsia="zh-CN"/>
        </w:rPr>
      </w:pPr>
      <w:r w:rsidRPr="00CC210A">
        <w:rPr>
          <w:rFonts w:cs="Times New Roman"/>
          <w:lang w:eastAsia="zh-CN"/>
        </w:rPr>
        <w:br w:type="page"/>
      </w:r>
    </w:p>
    <w:tbl>
      <w:tblPr>
        <w:tblStyle w:val="TableGrid"/>
        <w:tblW w:w="10980" w:type="dxa"/>
        <w:tblLook w:val="04A0" w:firstRow="1" w:lastRow="0" w:firstColumn="1" w:lastColumn="0" w:noHBand="0" w:noVBand="1"/>
      </w:tblPr>
      <w:tblGrid>
        <w:gridCol w:w="2755"/>
        <w:gridCol w:w="8225"/>
      </w:tblGrid>
      <w:tr w:rsidR="00E0631C" w:rsidRPr="00E0631C" w14:paraId="7E923E47" w14:textId="77777777" w:rsidTr="00CC210A">
        <w:tc>
          <w:tcPr>
            <w:tcW w:w="0" w:type="auto"/>
            <w:hideMark/>
          </w:tcPr>
          <w:p w14:paraId="7252AB91" w14:textId="5B8A52DE" w:rsidR="00E0631C" w:rsidRPr="00E0631C" w:rsidRDefault="00CC210A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lastRenderedPageBreak/>
              <w:t>Package/Tool/Library</w:t>
            </w:r>
          </w:p>
        </w:tc>
        <w:tc>
          <w:tcPr>
            <w:tcW w:w="0" w:type="auto"/>
            <w:hideMark/>
          </w:tcPr>
          <w:p w14:paraId="688CD9F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Bootstrap 5.3.3</w:t>
            </w:r>
          </w:p>
        </w:tc>
      </w:tr>
      <w:tr w:rsidR="00E0631C" w:rsidRPr="00E0631C" w14:paraId="72424D7F" w14:textId="77777777" w:rsidTr="00CC210A">
        <w:tc>
          <w:tcPr>
            <w:tcW w:w="0" w:type="auto"/>
            <w:hideMark/>
          </w:tcPr>
          <w:p w14:paraId="4B6C256D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Machine and OS Version</w:t>
            </w:r>
          </w:p>
        </w:tc>
        <w:tc>
          <w:tcPr>
            <w:tcW w:w="0" w:type="auto"/>
            <w:hideMark/>
          </w:tcPr>
          <w:p w14:paraId="0EE4955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ompatible with all major browsers</w:t>
            </w:r>
          </w:p>
        </w:tc>
      </w:tr>
      <w:tr w:rsidR="00E0631C" w:rsidRPr="00E0631C" w14:paraId="368EB778" w14:textId="77777777" w:rsidTr="00CC210A">
        <w:tc>
          <w:tcPr>
            <w:tcW w:w="0" w:type="auto"/>
            <w:hideMark/>
          </w:tcPr>
          <w:p w14:paraId="74A3FCF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vailability</w:t>
            </w:r>
          </w:p>
        </w:tc>
        <w:tc>
          <w:tcPr>
            <w:tcW w:w="0" w:type="auto"/>
            <w:hideMark/>
          </w:tcPr>
          <w:p w14:paraId="522D7FDA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Via jsDelivr CDN or npm</w:t>
            </w:r>
          </w:p>
        </w:tc>
      </w:tr>
      <w:tr w:rsidR="00E0631C" w:rsidRPr="00E0631C" w14:paraId="6D11158B" w14:textId="77777777" w:rsidTr="00CC210A">
        <w:tc>
          <w:tcPr>
            <w:tcW w:w="0" w:type="auto"/>
            <w:hideMark/>
          </w:tcPr>
          <w:p w14:paraId="1C21584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Usage</w:t>
            </w:r>
          </w:p>
        </w:tc>
        <w:tc>
          <w:tcPr>
            <w:tcW w:w="0" w:type="auto"/>
            <w:hideMark/>
          </w:tcPr>
          <w:p w14:paraId="4645566B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Front-end framework for building responsive, mobile-first sites</w:t>
            </w:r>
          </w:p>
        </w:tc>
      </w:tr>
      <w:tr w:rsidR="00E0631C" w:rsidRPr="00E0631C" w14:paraId="6BAB40D0" w14:textId="77777777" w:rsidTr="00CC210A">
        <w:tc>
          <w:tcPr>
            <w:tcW w:w="0" w:type="auto"/>
            <w:hideMark/>
          </w:tcPr>
          <w:p w14:paraId="43746B0F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Data Type of Input</w:t>
            </w:r>
          </w:p>
        </w:tc>
        <w:tc>
          <w:tcPr>
            <w:tcW w:w="0" w:type="auto"/>
            <w:hideMark/>
          </w:tcPr>
          <w:p w14:paraId="643BF82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HTML, CSS, and JavaScript for UI components</w:t>
            </w:r>
          </w:p>
        </w:tc>
      </w:tr>
      <w:tr w:rsidR="00E0631C" w:rsidRPr="00E0631C" w14:paraId="2730FA3F" w14:textId="77777777" w:rsidTr="00CC210A">
        <w:tc>
          <w:tcPr>
            <w:tcW w:w="0" w:type="auto"/>
            <w:hideMark/>
          </w:tcPr>
          <w:p w14:paraId="23E24D32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Accuracy</w:t>
            </w:r>
          </w:p>
        </w:tc>
        <w:tc>
          <w:tcPr>
            <w:tcW w:w="0" w:type="auto"/>
            <w:hideMark/>
          </w:tcPr>
          <w:p w14:paraId="3BB844B7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N/A (Depends on proper HTML and CSS usage)</w:t>
            </w:r>
          </w:p>
        </w:tc>
      </w:tr>
      <w:tr w:rsidR="00E0631C" w:rsidRPr="00E0631C" w14:paraId="03FBDF01" w14:textId="77777777" w:rsidTr="00CC210A">
        <w:tc>
          <w:tcPr>
            <w:tcW w:w="0" w:type="auto"/>
            <w:hideMark/>
          </w:tcPr>
          <w:p w14:paraId="1CFD0D98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Speed</w:t>
            </w:r>
          </w:p>
        </w:tc>
        <w:tc>
          <w:tcPr>
            <w:tcW w:w="0" w:type="auto"/>
            <w:hideMark/>
          </w:tcPr>
          <w:p w14:paraId="32FF375E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CSS and JavaScript load fast, enhancing user experience</w:t>
            </w:r>
          </w:p>
        </w:tc>
      </w:tr>
      <w:tr w:rsidR="00E0631C" w:rsidRPr="00E0631C" w14:paraId="34835A2D" w14:textId="77777777" w:rsidTr="00CC210A">
        <w:tc>
          <w:tcPr>
            <w:tcW w:w="0" w:type="auto"/>
            <w:hideMark/>
          </w:tcPr>
          <w:p w14:paraId="70A6D246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Out of the Box</w:t>
            </w:r>
          </w:p>
        </w:tc>
        <w:tc>
          <w:tcPr>
            <w:tcW w:w="0" w:type="auto"/>
            <w:hideMark/>
          </w:tcPr>
          <w:p w14:paraId="4ADDA803" w14:textId="77777777" w:rsidR="00E0631C" w:rsidRPr="00E0631C" w:rsidRDefault="00E0631C" w:rsidP="00CC210A">
            <w:pPr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</w:pPr>
            <w:r w:rsidRPr="00E0631C">
              <w:rPr>
                <w:rFonts w:eastAsia="SimSun" w:cs="Times New Roman"/>
                <w:color w:val="0D0D0D"/>
                <w:sz w:val="21"/>
                <w:szCs w:val="21"/>
                <w:lang w:eastAsia="zh-CN"/>
              </w:rPr>
              <w:t>Ready to use with minimal setup; link to CSS, optionally include JS components</w:t>
            </w:r>
          </w:p>
        </w:tc>
      </w:tr>
    </w:tbl>
    <w:p w14:paraId="614A5939" w14:textId="77777777" w:rsidR="00E0631C" w:rsidRPr="00CC210A" w:rsidRDefault="00E0631C" w:rsidP="00CC210A">
      <w:pPr>
        <w:rPr>
          <w:rFonts w:cs="Times New Roman"/>
          <w:lang w:eastAsia="zh-CN"/>
        </w:rPr>
      </w:pPr>
    </w:p>
    <w:sectPr w:rsidR="00E0631C" w:rsidRPr="00CC210A" w:rsidSect="000F462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73E3B36"/>
    <w:multiLevelType w:val="hybridMultilevel"/>
    <w:tmpl w:val="87A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752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M7IwNbUwMzMxMzdS0lEKTi0uzszPAykwrAUADq4IgywAAAA="/>
  </w:docVars>
  <w:rsids>
    <w:rsidRoot w:val="000F4622"/>
    <w:rsid w:val="00065D7E"/>
    <w:rsid w:val="000F4622"/>
    <w:rsid w:val="00256662"/>
    <w:rsid w:val="00282E91"/>
    <w:rsid w:val="002D10F3"/>
    <w:rsid w:val="00321FCC"/>
    <w:rsid w:val="004F502B"/>
    <w:rsid w:val="00514A82"/>
    <w:rsid w:val="00632204"/>
    <w:rsid w:val="00801765"/>
    <w:rsid w:val="0090131C"/>
    <w:rsid w:val="00BA008D"/>
    <w:rsid w:val="00CC210A"/>
    <w:rsid w:val="00DD47C0"/>
    <w:rsid w:val="00DF30B9"/>
    <w:rsid w:val="00E01382"/>
    <w:rsid w:val="00E0631C"/>
    <w:rsid w:val="00F53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C1704F"/>
  <w15:chartTrackingRefBased/>
  <w15:docId w15:val="{BF7EC3C0-4BA4-4056-8869-C35FB4AA6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D7E"/>
  </w:style>
  <w:style w:type="paragraph" w:styleId="Heading3">
    <w:name w:val="heading 3"/>
    <w:basedOn w:val="Normal"/>
    <w:link w:val="Heading3Char"/>
    <w:uiPriority w:val="9"/>
    <w:qFormat/>
    <w:rsid w:val="00E0631C"/>
    <w:pPr>
      <w:spacing w:before="100" w:beforeAutospacing="1" w:after="100" w:afterAutospacing="1"/>
      <w:outlineLvl w:val="2"/>
    </w:pPr>
    <w:rPr>
      <w:rFonts w:ascii="SimSun" w:eastAsia="SimSun" w:hAnsi="SimSun" w:cs="SimSu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46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2E9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0631C"/>
    <w:rPr>
      <w:rFonts w:ascii="SimSun" w:eastAsia="SimSun" w:hAnsi="SimSun" w:cs="SimSun"/>
      <w:b/>
      <w:bCs/>
      <w:sz w:val="27"/>
      <w:szCs w:val="27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0631C"/>
    <w:pPr>
      <w:spacing w:before="100" w:beforeAutospacing="1" w:after="100" w:afterAutospacing="1"/>
    </w:pPr>
    <w:rPr>
      <w:rFonts w:ascii="SimSun" w:eastAsia="SimSun" w:hAnsi="SimSun" w:cs="SimSun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7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7</Pages>
  <Words>1154</Words>
  <Characters>6510</Characters>
  <Application>Microsoft Office Word</Application>
  <DocSecurity>0</DocSecurity>
  <Lines>361</Lines>
  <Paragraphs>3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7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 Davis</dc:creator>
  <cp:keywords/>
  <dc:description/>
  <cp:lastModifiedBy>Jin Gao</cp:lastModifiedBy>
  <cp:revision>10</cp:revision>
  <dcterms:created xsi:type="dcterms:W3CDTF">2023-05-03T16:11:00Z</dcterms:created>
  <dcterms:modified xsi:type="dcterms:W3CDTF">2024-05-15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2cf354d2ee42c4b26ad20a7bc2f6d573b87a721f101e2208b50e91c9fc9383</vt:lpwstr>
  </property>
</Properties>
</file>